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Calibri" w:hAnsi="Calibri" w:cs="Calibri"/>
          <w:b/>
          <w:sz w:val="32"/>
          <w:szCs w:val="36"/>
        </w:rPr>
      </w:pPr>
      <w:r>
        <w:rPr>
          <w:b/>
          <w:u w:val="single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-85725</wp:posOffset>
            </wp:positionH>
            <wp:positionV relativeFrom="paragraph">
              <wp:posOffset>-53340</wp:posOffset>
            </wp:positionV>
            <wp:extent cx="752475" cy="828675"/>
            <wp:effectExtent l="0" t="0" r="0" b="9525"/>
            <wp:wrapNone/>
            <wp:docPr id="36" name="Picture 0" descr="bahria logo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0" descr="bahria logo.bmp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52475" cy="82881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="Calibri" w:hAnsi="Calibri" w:cs="Calibri"/>
          <w:b/>
          <w:sz w:val="32"/>
          <w:szCs w:val="36"/>
        </w:rPr>
        <w:t>Bahria University, Lahore Campus</w:t>
      </w:r>
    </w:p>
    <w:p>
      <w:pPr>
        <w:jc w:val="center"/>
        <w:rPr>
          <w:rFonts w:ascii="Calibri" w:hAnsi="Calibri" w:cs="Calibri"/>
          <w:sz w:val="32"/>
          <w:szCs w:val="36"/>
        </w:rPr>
      </w:pPr>
      <w:r>
        <w:rPr>
          <w:rFonts w:ascii="Calibri" w:hAnsi="Calibri" w:cs="Calibri"/>
          <w:sz w:val="32"/>
          <w:szCs w:val="36"/>
        </w:rPr>
        <w:t>Department of Computer Science</w:t>
      </w:r>
    </w:p>
    <w:p>
      <w:pPr>
        <w:jc w:val="center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Lab Journal 01</w:t>
      </w:r>
    </w:p>
    <w:p>
      <w:pPr>
        <w:pBdr>
          <w:bottom w:val="single" w:color="auto" w:sz="12" w:space="1"/>
        </w:pBd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(Spring 2024)</w:t>
      </w:r>
    </w:p>
    <w:p>
      <w:pPr>
        <w:pBdr>
          <w:bottom w:val="single" w:color="auto" w:sz="12" w:space="1"/>
        </w:pBdr>
        <w:jc w:val="center"/>
        <w:rPr>
          <w:rFonts w:ascii="Calibri" w:hAnsi="Calibri" w:cs="Calibri"/>
          <w:b/>
        </w:rPr>
      </w:pPr>
    </w:p>
    <w:tbl>
      <w:tblPr>
        <w:tblStyle w:val="5"/>
        <w:tblW w:w="0" w:type="auto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45"/>
        <w:gridCol w:w="4103"/>
        <w:gridCol w:w="3197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1" w:hRule="atLeast"/>
        </w:trPr>
        <w:tc>
          <w:tcPr>
            <w:tcW w:w="1945" w:type="dxa"/>
            <w:vAlign w:val="bottom"/>
          </w:tcPr>
          <w:p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urse:</w:t>
            </w:r>
          </w:p>
        </w:tc>
        <w:tc>
          <w:tcPr>
            <w:tcW w:w="4103" w:type="dxa"/>
            <w:vAlign w:val="bottom"/>
          </w:tcPr>
          <w:p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Compiler Construction – Lab</w:t>
            </w:r>
          </w:p>
        </w:tc>
        <w:tc>
          <w:tcPr>
            <w:tcW w:w="3197" w:type="dxa"/>
            <w:vAlign w:val="bottom"/>
          </w:tcPr>
          <w:p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Date: _</w:t>
            </w:r>
            <w:r>
              <w:rPr>
                <w:rFonts w:hint="default" w:ascii="Calibri" w:hAnsi="Calibri" w:cs="Calibri"/>
                <w:lang w:val="en-US"/>
              </w:rPr>
              <w:t>28-02-2024</w:t>
            </w:r>
            <w:bookmarkStart w:id="3" w:name="_GoBack"/>
            <w:bookmarkEnd w:id="3"/>
            <w:r>
              <w:rPr>
                <w:rFonts w:ascii="Calibri" w:hAnsi="Calibri" w:cs="Calibri"/>
              </w:rPr>
              <w:t>____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4" w:hRule="atLeast"/>
        </w:trPr>
        <w:tc>
          <w:tcPr>
            <w:tcW w:w="1945" w:type="dxa"/>
            <w:vAlign w:val="center"/>
          </w:tcPr>
          <w:p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urse Code:</w:t>
            </w:r>
          </w:p>
        </w:tc>
        <w:tc>
          <w:tcPr>
            <w:tcW w:w="4103" w:type="dxa"/>
            <w:vAlign w:val="center"/>
          </w:tcPr>
          <w:p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SL 323</w:t>
            </w:r>
          </w:p>
        </w:tc>
        <w:tc>
          <w:tcPr>
            <w:tcW w:w="3197" w:type="dxa"/>
            <w:vAlign w:val="center"/>
          </w:tcPr>
          <w:p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Max Marks: 1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0" w:hRule="atLeast"/>
        </w:trPr>
        <w:tc>
          <w:tcPr>
            <w:tcW w:w="1945" w:type="dxa"/>
            <w:vAlign w:val="center"/>
          </w:tcPr>
          <w:p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Faculty’s Name:</w:t>
            </w:r>
          </w:p>
        </w:tc>
        <w:tc>
          <w:tcPr>
            <w:tcW w:w="4103" w:type="dxa"/>
            <w:vAlign w:val="center"/>
          </w:tcPr>
          <w:p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Mr. M Mudassar </w:t>
            </w:r>
          </w:p>
        </w:tc>
        <w:tc>
          <w:tcPr>
            <w:tcW w:w="3197" w:type="dxa"/>
          </w:tcPr>
          <w:p>
            <w:pPr>
              <w:ind w:left="-530"/>
              <w:jc w:val="right"/>
              <w:rPr>
                <w:rFonts w:ascii="Calibri" w:hAnsi="Calibri" w:cs="Calibri"/>
              </w:rPr>
            </w:pPr>
          </w:p>
        </w:tc>
      </w:tr>
    </w:tbl>
    <w:p>
      <w: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67945</wp:posOffset>
                </wp:positionV>
                <wp:extent cx="5814695" cy="0"/>
                <wp:effectExtent l="0" t="19050" r="14605" b="38100"/>
                <wp:wrapNone/>
                <wp:docPr id="16" name="Lin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Line 32" o:spid="_x0000_s1026" o:spt="20" style="position:absolute;left:0pt;margin-left:0pt;margin-top:5.35pt;height:0pt;width:457.85pt;z-index:251659264;mso-width-relative:page;mso-height-relative:page;" filled="f" stroked="t" coordsize="21600,21600" o:gfxdata="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">
                <v:fill on="f" focussize="0,0"/>
                <v:stroke weight="4.5pt" color="#000000" linestyle="thinThick" joinstyle="round"/>
                <v:imagedata o:title=""/>
                <o:lock v:ext="edit" aspectratio="f"/>
              </v:line>
            </w:pict>
          </mc:Fallback>
        </mc:AlternateContent>
      </w:r>
    </w:p>
    <w:p>
      <w:r>
        <w:t>Name: _</w:t>
      </w:r>
      <w:r>
        <w:rPr>
          <w:rFonts w:hint="default"/>
          <w:lang w:val="en-US"/>
        </w:rPr>
        <w:t xml:space="preserve">AFFAN AHMAD </w:t>
      </w:r>
      <w:r>
        <w:t xml:space="preserve">_ Enroll No: </w:t>
      </w:r>
      <w:r>
        <w:rPr>
          <w:rFonts w:hint="default"/>
          <w:lang w:val="en-US"/>
        </w:rPr>
        <w:t>03-134221-003</w:t>
      </w:r>
      <w:r>
        <w:t>__ Class: _</w:t>
      </w:r>
      <w:r>
        <w:rPr>
          <w:rFonts w:hint="default"/>
          <w:lang w:val="en-US"/>
        </w:rPr>
        <w:t>BS(cs)-5A</w:t>
      </w:r>
      <w:r>
        <w:t>__________</w:t>
      </w:r>
    </w:p>
    <w:p>
      <w:pPr>
        <w:rPr>
          <w:rFonts w:ascii="Sylfaen" w:hAnsi="Sylfaen"/>
          <w:sz w:val="16"/>
          <w:szCs w:val="20"/>
        </w:rPr>
      </w:pPr>
      <w:r>
        <w:rPr>
          <w:sz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8575</wp:posOffset>
                </wp:positionH>
                <wp:positionV relativeFrom="paragraph">
                  <wp:posOffset>140970</wp:posOffset>
                </wp:positionV>
                <wp:extent cx="5814695" cy="0"/>
                <wp:effectExtent l="0" t="19050" r="14605" b="38100"/>
                <wp:wrapNone/>
                <wp:docPr id="15" name="Lin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Line 33" o:spid="_x0000_s1026" o:spt="20" style="position:absolute;left:0pt;margin-left:2.25pt;margin-top:11.1pt;height:0pt;width:457.85pt;z-index:251660288;mso-width-relative:page;mso-height-relative:page;" filled="f" stroked="t" coordsize="21600,21600" o:gfxdata="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">
                <v:fill on="f" focussize="0,0"/>
                <v:stroke weight="4.5pt" color="#000000" linestyle="thinThick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pStyle w:val="36"/>
        <w:spacing w:before="240" w:after="0"/>
        <w:rPr>
          <w:rFonts w:asciiTheme="majorBidi" w:hAnsiTheme="majorBidi" w:cstheme="majorBidi"/>
        </w:rPr>
      </w:pPr>
      <w:bookmarkStart w:id="0" w:name="_Toc443336610"/>
      <w:bookmarkStart w:id="1" w:name="_Toc444260396"/>
      <w:r>
        <w:rPr>
          <w:rFonts w:asciiTheme="majorBidi" w:hAnsiTheme="majorBidi" w:cstheme="majorBidi"/>
        </w:rPr>
        <w:t>Objective(s</w:t>
      </w:r>
      <w:bookmarkEnd w:id="0"/>
      <w:bookmarkEnd w:id="1"/>
      <w:r>
        <w:rPr>
          <w:rFonts w:asciiTheme="majorBidi" w:hAnsiTheme="majorBidi" w:cstheme="majorBidi"/>
        </w:rPr>
        <w:t>):</w:t>
      </w:r>
    </w:p>
    <w:p>
      <w:bookmarkStart w:id="2" w:name="_Toc465848738"/>
      <w:r>
        <w:t>Upon completion of this lab session, learners will be able to:</w:t>
      </w:r>
    </w:p>
    <w:p/>
    <w:p>
      <w:pPr>
        <w:pStyle w:val="28"/>
        <w:numPr>
          <w:ilvl w:val="0"/>
          <w:numId w:val="1"/>
        </w:numPr>
      </w:pPr>
      <w:r>
        <w:t xml:space="preserve">The objective of this exercise is to get you to write, compile, and run several simple programs in C++ that make use of basic pointers and structures. </w:t>
      </w:r>
    </w:p>
    <w:p>
      <w:pPr>
        <w:rPr>
          <w:rFonts w:asciiTheme="majorBidi" w:hAnsiTheme="majorBidi"/>
          <w:sz w:val="28"/>
          <w:szCs w:val="28"/>
          <w:u w:val="single"/>
        </w:rPr>
      </w:pPr>
      <w:r>
        <w:rPr>
          <w:rFonts w:asciiTheme="majorBidi" w:hAnsiTheme="majorBidi"/>
          <w:sz w:val="28"/>
          <w:szCs w:val="28"/>
          <w:u w:val="single"/>
        </w:rPr>
        <w:t>Lab Tasks</w:t>
      </w:r>
      <w:bookmarkEnd w:id="2"/>
      <w:r>
        <w:rPr>
          <w:rFonts w:asciiTheme="majorBidi" w:hAnsiTheme="majorBidi"/>
          <w:sz w:val="28"/>
          <w:szCs w:val="28"/>
          <w:u w:val="single"/>
        </w:rPr>
        <w:t>:</w:t>
      </w:r>
    </w:p>
    <w:p>
      <w:pPr>
        <w:spacing w:before="240"/>
        <w:jc w:val="both"/>
      </w:pPr>
      <w:r>
        <w:t xml:space="preserve">Your lab report is expected to contain the following for each exercise: </w:t>
      </w:r>
    </w:p>
    <w:p>
      <w:pPr>
        <w:pStyle w:val="28"/>
        <w:numPr>
          <w:ilvl w:val="0"/>
          <w:numId w:val="2"/>
        </w:numPr>
        <w:spacing w:before="240"/>
        <w:jc w:val="both"/>
      </w:pPr>
      <w:r>
        <w:t>C++ Source Code (any file)</w:t>
      </w:r>
    </w:p>
    <w:p>
      <w:pPr>
        <w:pStyle w:val="28"/>
        <w:numPr>
          <w:ilvl w:val="0"/>
          <w:numId w:val="2"/>
        </w:numPr>
        <w:spacing w:before="240"/>
        <w:jc w:val="both"/>
      </w:pPr>
      <w:r>
        <w:t xml:space="preserve">Screenshot of your output (optional) </w:t>
      </w:r>
    </w:p>
    <w:p>
      <w:pPr>
        <w:pStyle w:val="28"/>
        <w:ind w:left="0"/>
        <w:jc w:val="both"/>
        <w:rPr>
          <w:rFonts w:asciiTheme="majorBidi" w:hAnsiTheme="majorBidi"/>
          <w:b/>
          <w:sz w:val="28"/>
          <w:szCs w:val="28"/>
          <w:u w:val="single"/>
        </w:rPr>
      </w:pPr>
    </w:p>
    <w:p>
      <w:pPr>
        <w:pStyle w:val="28"/>
        <w:ind w:left="0"/>
        <w:jc w:val="both"/>
        <w:rPr>
          <w:rFonts w:asciiTheme="majorBidi" w:hAnsiTheme="majorBidi"/>
          <w:b/>
          <w:sz w:val="28"/>
          <w:szCs w:val="28"/>
          <w:u w:val="single"/>
        </w:rPr>
      </w:pPr>
      <w:r>
        <w:rPr>
          <w:rFonts w:asciiTheme="majorBidi" w:hAnsiTheme="majorBidi"/>
          <w:b/>
          <w:sz w:val="28"/>
          <w:szCs w:val="28"/>
          <w:u w:val="single"/>
        </w:rPr>
        <w:t>Task 1:</w:t>
      </w:r>
    </w:p>
    <w:p>
      <w:pPr>
        <w:pStyle w:val="28"/>
        <w:ind w:left="0"/>
        <w:jc w:val="both"/>
        <w:rPr>
          <w:rFonts w:asciiTheme="majorBidi" w:hAnsiTheme="majorBidi"/>
          <w:b/>
          <w:sz w:val="28"/>
          <w:szCs w:val="28"/>
          <w:u w:val="single"/>
        </w:rPr>
      </w:pPr>
    </w:p>
    <w:p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Consider any one of the struct of your own choice (optionally can be the Accounts, Pets, Vehicle, MobileShop, etc.). Structure must have at-least 4 variables (one int, char [], double, and string). The program must access struct variables, assign values to them, prints them, and them into a function to print the values. </w:t>
      </w:r>
    </w:p>
    <w:p>
      <w:pPr>
        <w:pStyle w:val="28"/>
        <w:ind w:left="0"/>
        <w:jc w:val="both"/>
        <w:rPr>
          <w:rFonts w:eastAsiaTheme="minorHAnsi"/>
          <w:b/>
          <w:lang w:val="en-GB"/>
        </w:rPr>
      </w:pPr>
    </w:p>
    <w:p>
      <w:pPr>
        <w:pStyle w:val="28"/>
        <w:ind w:left="0"/>
        <w:jc w:val="both"/>
        <w:rPr>
          <w:rFonts w:hint="default" w:eastAsiaTheme="minorHAnsi"/>
          <w:b/>
          <w:lang w:val="en-GB"/>
        </w:rPr>
      </w:pPr>
      <w:r>
        <w:rPr>
          <w:rFonts w:hint="default" w:eastAsiaTheme="minorHAnsi"/>
          <w:b/>
          <w:lang w:val="en-GB"/>
        </w:rPr>
        <w:t>#include&lt;iostream&gt;</w:t>
      </w:r>
    </w:p>
    <w:p>
      <w:pPr>
        <w:pStyle w:val="28"/>
        <w:ind w:left="0"/>
        <w:jc w:val="both"/>
        <w:rPr>
          <w:rFonts w:hint="default" w:eastAsiaTheme="minorHAnsi"/>
          <w:b/>
          <w:lang w:val="en-GB"/>
        </w:rPr>
      </w:pPr>
      <w:r>
        <w:rPr>
          <w:rFonts w:hint="default" w:eastAsiaTheme="minorHAnsi"/>
          <w:b/>
          <w:lang w:val="en-GB"/>
        </w:rPr>
        <w:t>#include&lt;string&gt;</w:t>
      </w:r>
    </w:p>
    <w:p>
      <w:pPr>
        <w:pStyle w:val="28"/>
        <w:ind w:left="0"/>
        <w:jc w:val="both"/>
        <w:rPr>
          <w:rFonts w:hint="default" w:eastAsiaTheme="minorHAnsi"/>
          <w:b/>
          <w:lang w:val="en-GB"/>
        </w:rPr>
      </w:pPr>
      <w:r>
        <w:rPr>
          <w:rFonts w:hint="default" w:eastAsiaTheme="minorHAnsi"/>
          <w:b/>
          <w:lang w:val="en-GB"/>
        </w:rPr>
        <w:t>using namespace std;</w:t>
      </w:r>
    </w:p>
    <w:p>
      <w:pPr>
        <w:pStyle w:val="28"/>
        <w:ind w:left="0"/>
        <w:jc w:val="both"/>
        <w:rPr>
          <w:rFonts w:hint="default" w:eastAsiaTheme="minorHAnsi"/>
          <w:b/>
          <w:lang w:val="en-GB"/>
        </w:rPr>
      </w:pPr>
    </w:p>
    <w:p>
      <w:pPr>
        <w:pStyle w:val="28"/>
        <w:ind w:left="0"/>
        <w:jc w:val="both"/>
        <w:rPr>
          <w:rFonts w:hint="default" w:eastAsiaTheme="minorHAnsi"/>
          <w:b/>
          <w:lang w:val="en-GB"/>
        </w:rPr>
      </w:pPr>
      <w:r>
        <w:rPr>
          <w:rFonts w:hint="default" w:eastAsiaTheme="minorHAnsi"/>
          <w:b/>
          <w:lang w:val="en-GB"/>
        </w:rPr>
        <w:t>struct mobileshop{</w:t>
      </w:r>
    </w:p>
    <w:p>
      <w:pPr>
        <w:pStyle w:val="28"/>
        <w:ind w:left="0"/>
        <w:jc w:val="both"/>
        <w:rPr>
          <w:rFonts w:hint="default" w:eastAsiaTheme="minorHAnsi"/>
          <w:b/>
          <w:lang w:val="en-GB"/>
        </w:rPr>
      </w:pPr>
      <w:r>
        <w:rPr>
          <w:rFonts w:hint="default" w:eastAsiaTheme="minorHAnsi"/>
          <w:b/>
          <w:lang w:val="en-GB"/>
        </w:rPr>
        <w:t xml:space="preserve">    </w:t>
      </w:r>
    </w:p>
    <w:p>
      <w:pPr>
        <w:pStyle w:val="28"/>
        <w:ind w:left="0"/>
        <w:jc w:val="both"/>
        <w:rPr>
          <w:rFonts w:hint="default" w:eastAsiaTheme="minorHAnsi"/>
          <w:b/>
          <w:lang w:val="en-GB"/>
        </w:rPr>
      </w:pPr>
      <w:r>
        <w:rPr>
          <w:rFonts w:hint="default" w:eastAsiaTheme="minorHAnsi"/>
          <w:b/>
          <w:lang w:val="en-GB"/>
        </w:rPr>
        <w:t xml:space="preserve">    int productid;</w:t>
      </w:r>
    </w:p>
    <w:p>
      <w:pPr>
        <w:pStyle w:val="28"/>
        <w:ind w:left="0"/>
        <w:jc w:val="both"/>
        <w:rPr>
          <w:rFonts w:hint="default" w:eastAsiaTheme="minorHAnsi"/>
          <w:b/>
          <w:lang w:val="en-GB"/>
        </w:rPr>
      </w:pPr>
      <w:r>
        <w:rPr>
          <w:rFonts w:hint="default" w:eastAsiaTheme="minorHAnsi"/>
          <w:b/>
          <w:lang w:val="en-GB"/>
        </w:rPr>
        <w:t xml:space="preserve">    char brand[50];</w:t>
      </w:r>
    </w:p>
    <w:p>
      <w:pPr>
        <w:pStyle w:val="28"/>
        <w:ind w:left="0"/>
        <w:jc w:val="both"/>
        <w:rPr>
          <w:rFonts w:hint="default" w:eastAsiaTheme="minorHAnsi"/>
          <w:b/>
          <w:lang w:val="en-GB"/>
        </w:rPr>
      </w:pPr>
      <w:r>
        <w:rPr>
          <w:rFonts w:hint="default" w:eastAsiaTheme="minorHAnsi"/>
          <w:b/>
          <w:lang w:val="en-GB"/>
        </w:rPr>
        <w:t xml:space="preserve">    double price;</w:t>
      </w:r>
    </w:p>
    <w:p>
      <w:pPr>
        <w:pStyle w:val="28"/>
        <w:ind w:left="0"/>
        <w:jc w:val="both"/>
        <w:rPr>
          <w:rFonts w:hint="default" w:eastAsiaTheme="minorHAnsi"/>
          <w:b/>
          <w:lang w:val="en-GB"/>
        </w:rPr>
      </w:pPr>
      <w:r>
        <w:rPr>
          <w:rFonts w:hint="default" w:eastAsiaTheme="minorHAnsi"/>
          <w:b/>
          <w:lang w:val="en-GB"/>
        </w:rPr>
        <w:t xml:space="preserve">    string modelname;</w:t>
      </w:r>
    </w:p>
    <w:p>
      <w:pPr>
        <w:pStyle w:val="28"/>
        <w:ind w:left="0"/>
        <w:jc w:val="both"/>
        <w:rPr>
          <w:rFonts w:hint="default" w:eastAsiaTheme="minorHAnsi"/>
          <w:b/>
          <w:lang w:val="en-GB"/>
        </w:rPr>
      </w:pPr>
      <w:r>
        <w:rPr>
          <w:rFonts w:hint="default" w:eastAsiaTheme="minorHAnsi"/>
          <w:b/>
          <w:lang w:val="en-GB"/>
        </w:rPr>
        <w:t>};</w:t>
      </w:r>
    </w:p>
    <w:p>
      <w:pPr>
        <w:pStyle w:val="28"/>
        <w:ind w:left="0"/>
        <w:jc w:val="both"/>
        <w:rPr>
          <w:rFonts w:hint="default" w:eastAsiaTheme="minorHAnsi"/>
          <w:b/>
          <w:lang w:val="en-GB"/>
        </w:rPr>
      </w:pPr>
    </w:p>
    <w:p>
      <w:pPr>
        <w:pStyle w:val="28"/>
        <w:ind w:left="0"/>
        <w:jc w:val="both"/>
        <w:rPr>
          <w:rFonts w:hint="default" w:eastAsiaTheme="minorHAnsi"/>
          <w:b/>
          <w:lang w:val="en-GB"/>
        </w:rPr>
      </w:pPr>
      <w:r>
        <w:rPr>
          <w:rFonts w:hint="default" w:eastAsiaTheme="minorHAnsi"/>
          <w:b/>
          <w:lang w:val="en-GB"/>
        </w:rPr>
        <w:t>void mobiledetails(mobileshop&amp; m1)</w:t>
      </w:r>
    </w:p>
    <w:p>
      <w:pPr>
        <w:pStyle w:val="28"/>
        <w:ind w:left="0"/>
        <w:jc w:val="both"/>
        <w:rPr>
          <w:rFonts w:hint="default" w:eastAsiaTheme="minorHAnsi"/>
          <w:b/>
          <w:lang w:val="en-GB"/>
        </w:rPr>
      </w:pPr>
      <w:r>
        <w:rPr>
          <w:rFonts w:hint="default" w:eastAsiaTheme="minorHAnsi"/>
          <w:b/>
          <w:lang w:val="en-GB"/>
        </w:rPr>
        <w:t>{</w:t>
      </w:r>
    </w:p>
    <w:p>
      <w:pPr>
        <w:pStyle w:val="28"/>
        <w:ind w:left="0"/>
        <w:jc w:val="both"/>
        <w:rPr>
          <w:rFonts w:hint="default" w:eastAsiaTheme="minorHAnsi"/>
          <w:b/>
          <w:lang w:val="en-GB"/>
        </w:rPr>
      </w:pPr>
      <w:r>
        <w:rPr>
          <w:rFonts w:hint="default" w:eastAsiaTheme="minorHAnsi"/>
          <w:b/>
          <w:lang w:val="en-GB"/>
        </w:rPr>
        <w:t xml:space="preserve">    </w:t>
      </w:r>
    </w:p>
    <w:p>
      <w:pPr>
        <w:pStyle w:val="28"/>
        <w:ind w:left="0"/>
        <w:jc w:val="both"/>
        <w:rPr>
          <w:rFonts w:hint="default" w:eastAsiaTheme="minorHAnsi"/>
          <w:b/>
          <w:lang w:val="en-GB"/>
        </w:rPr>
      </w:pPr>
      <w:r>
        <w:rPr>
          <w:rFonts w:hint="default" w:eastAsiaTheme="minorHAnsi"/>
          <w:b/>
          <w:lang w:val="en-GB"/>
        </w:rPr>
        <w:t xml:space="preserve">    cout &lt;&lt; "product id is :"&lt;&lt; m1.productid&lt;&lt; endl;</w:t>
      </w:r>
    </w:p>
    <w:p>
      <w:pPr>
        <w:pStyle w:val="28"/>
        <w:ind w:left="0"/>
        <w:jc w:val="both"/>
        <w:rPr>
          <w:rFonts w:hint="default" w:eastAsiaTheme="minorHAnsi"/>
          <w:b/>
          <w:lang w:val="en-GB"/>
        </w:rPr>
      </w:pPr>
      <w:r>
        <w:rPr>
          <w:rFonts w:hint="default" w:eastAsiaTheme="minorHAnsi"/>
          <w:b/>
          <w:lang w:val="en-GB"/>
        </w:rPr>
        <w:t xml:space="preserve">    cout &lt;&lt; "brand name  is :"&lt;&lt; m1.brand&lt;&lt; endl;</w:t>
      </w:r>
    </w:p>
    <w:p>
      <w:pPr>
        <w:pStyle w:val="28"/>
        <w:ind w:left="0"/>
        <w:jc w:val="both"/>
        <w:rPr>
          <w:rFonts w:hint="default" w:eastAsiaTheme="minorHAnsi"/>
          <w:b/>
          <w:lang w:val="en-GB"/>
        </w:rPr>
      </w:pPr>
      <w:r>
        <w:rPr>
          <w:rFonts w:hint="default" w:eastAsiaTheme="minorHAnsi"/>
          <w:b/>
          <w:lang w:val="en-GB"/>
        </w:rPr>
        <w:t xml:space="preserve">    cout &lt;&lt; "price  is :"&lt;&lt; m1.price&lt;&lt; endl;</w:t>
      </w:r>
    </w:p>
    <w:p>
      <w:pPr>
        <w:pStyle w:val="28"/>
        <w:ind w:left="0"/>
        <w:jc w:val="both"/>
        <w:rPr>
          <w:rFonts w:hint="default" w:eastAsiaTheme="minorHAnsi"/>
          <w:b/>
          <w:lang w:val="en-GB"/>
        </w:rPr>
      </w:pPr>
      <w:r>
        <w:rPr>
          <w:rFonts w:hint="default" w:eastAsiaTheme="minorHAnsi"/>
          <w:b/>
          <w:lang w:val="en-GB"/>
        </w:rPr>
        <w:t xml:space="preserve">    cout &lt;&lt; "model name is :"&lt;&lt; m1.modelname&lt;&lt; endl;</w:t>
      </w:r>
    </w:p>
    <w:p>
      <w:pPr>
        <w:pStyle w:val="28"/>
        <w:ind w:left="0"/>
        <w:jc w:val="both"/>
        <w:rPr>
          <w:rFonts w:hint="default" w:eastAsiaTheme="minorHAnsi"/>
          <w:b/>
          <w:lang w:val="en-GB"/>
        </w:rPr>
      </w:pPr>
      <w:r>
        <w:rPr>
          <w:rFonts w:hint="default" w:eastAsiaTheme="minorHAnsi"/>
          <w:b/>
          <w:lang w:val="en-GB"/>
        </w:rPr>
        <w:t xml:space="preserve">    </w:t>
      </w:r>
    </w:p>
    <w:p>
      <w:pPr>
        <w:pStyle w:val="28"/>
        <w:ind w:left="0"/>
        <w:jc w:val="both"/>
        <w:rPr>
          <w:rFonts w:hint="default" w:eastAsiaTheme="minorHAnsi"/>
          <w:b/>
          <w:lang w:val="en-GB"/>
        </w:rPr>
      </w:pPr>
      <w:r>
        <w:rPr>
          <w:rFonts w:hint="default" w:eastAsiaTheme="minorHAnsi"/>
          <w:b/>
          <w:lang w:val="en-GB"/>
        </w:rPr>
        <w:t>}</w:t>
      </w:r>
    </w:p>
    <w:p>
      <w:pPr>
        <w:pStyle w:val="28"/>
        <w:ind w:left="0"/>
        <w:jc w:val="both"/>
        <w:rPr>
          <w:rFonts w:hint="default" w:eastAsiaTheme="minorHAnsi"/>
          <w:b/>
          <w:lang w:val="en-GB"/>
        </w:rPr>
      </w:pPr>
      <w:r>
        <w:rPr>
          <w:rFonts w:hint="default" w:eastAsiaTheme="minorHAnsi"/>
          <w:b/>
          <w:lang w:val="en-GB"/>
        </w:rPr>
        <w:t>int main()</w:t>
      </w:r>
    </w:p>
    <w:p>
      <w:pPr>
        <w:pStyle w:val="28"/>
        <w:ind w:left="0"/>
        <w:jc w:val="both"/>
        <w:rPr>
          <w:rFonts w:hint="default" w:eastAsiaTheme="minorHAnsi"/>
          <w:b/>
          <w:lang w:val="en-GB"/>
        </w:rPr>
      </w:pPr>
      <w:r>
        <w:rPr>
          <w:rFonts w:hint="default" w:eastAsiaTheme="minorHAnsi"/>
          <w:b/>
          <w:lang w:val="en-GB"/>
        </w:rPr>
        <w:t>{</w:t>
      </w:r>
    </w:p>
    <w:p>
      <w:pPr>
        <w:pStyle w:val="28"/>
        <w:ind w:left="0"/>
        <w:jc w:val="both"/>
        <w:rPr>
          <w:rFonts w:hint="default" w:eastAsiaTheme="minorHAnsi"/>
          <w:b/>
          <w:lang w:val="en-GB"/>
        </w:rPr>
      </w:pPr>
      <w:r>
        <w:rPr>
          <w:rFonts w:hint="default" w:eastAsiaTheme="minorHAnsi"/>
          <w:b/>
          <w:lang w:val="en-GB"/>
        </w:rPr>
        <w:t xml:space="preserve">    mobileshop m1={1,"apple",35000,"galaxy"};</w:t>
      </w:r>
    </w:p>
    <w:p>
      <w:pPr>
        <w:pStyle w:val="28"/>
        <w:ind w:left="0"/>
        <w:jc w:val="both"/>
        <w:rPr>
          <w:rFonts w:hint="default" w:eastAsiaTheme="minorHAnsi"/>
          <w:b/>
          <w:lang w:val="en-GB"/>
        </w:rPr>
      </w:pPr>
      <w:r>
        <w:rPr>
          <w:rFonts w:hint="default" w:eastAsiaTheme="minorHAnsi"/>
          <w:b/>
          <w:lang w:val="en-GB"/>
        </w:rPr>
        <w:t xml:space="preserve">    </w:t>
      </w:r>
    </w:p>
    <w:p>
      <w:pPr>
        <w:pStyle w:val="28"/>
        <w:ind w:left="0"/>
        <w:jc w:val="both"/>
        <w:rPr>
          <w:rFonts w:hint="default" w:eastAsiaTheme="minorHAnsi"/>
          <w:b/>
          <w:lang w:val="en-GB"/>
        </w:rPr>
      </w:pPr>
      <w:r>
        <w:rPr>
          <w:rFonts w:hint="default" w:eastAsiaTheme="minorHAnsi"/>
          <w:b/>
          <w:lang w:val="en-GB"/>
        </w:rPr>
        <w:t xml:space="preserve">    cout &lt;&lt; "product id is :"&lt;&lt; m1.productid&lt;&lt; endl;</w:t>
      </w:r>
    </w:p>
    <w:p>
      <w:pPr>
        <w:pStyle w:val="28"/>
        <w:ind w:left="0"/>
        <w:jc w:val="both"/>
        <w:rPr>
          <w:rFonts w:hint="default" w:eastAsiaTheme="minorHAnsi"/>
          <w:b/>
          <w:lang w:val="en-GB"/>
        </w:rPr>
      </w:pPr>
      <w:r>
        <w:rPr>
          <w:rFonts w:hint="default" w:eastAsiaTheme="minorHAnsi"/>
          <w:b/>
          <w:lang w:val="en-GB"/>
        </w:rPr>
        <w:t xml:space="preserve">    cout &lt;&lt; "brand name  is :"&lt;&lt; m1.brand&lt;&lt; endl;</w:t>
      </w:r>
    </w:p>
    <w:p>
      <w:pPr>
        <w:pStyle w:val="28"/>
        <w:ind w:left="0"/>
        <w:jc w:val="both"/>
        <w:rPr>
          <w:rFonts w:hint="default" w:eastAsiaTheme="minorHAnsi"/>
          <w:b/>
          <w:lang w:val="en-GB"/>
        </w:rPr>
      </w:pPr>
      <w:r>
        <w:rPr>
          <w:rFonts w:hint="default" w:eastAsiaTheme="minorHAnsi"/>
          <w:b/>
          <w:lang w:val="en-GB"/>
        </w:rPr>
        <w:t xml:space="preserve">    cout &lt;&lt; "price  is :"&lt;&lt; m1.price&lt;&lt; endl;</w:t>
      </w:r>
    </w:p>
    <w:p>
      <w:pPr>
        <w:pStyle w:val="28"/>
        <w:ind w:left="0"/>
        <w:jc w:val="both"/>
        <w:rPr>
          <w:rFonts w:hint="default" w:eastAsiaTheme="minorHAnsi"/>
          <w:b/>
          <w:lang w:val="en-GB"/>
        </w:rPr>
      </w:pPr>
      <w:r>
        <w:rPr>
          <w:rFonts w:hint="default" w:eastAsiaTheme="minorHAnsi"/>
          <w:b/>
          <w:lang w:val="en-GB"/>
        </w:rPr>
        <w:t xml:space="preserve">    cout &lt;&lt; "model name is :"&lt;&lt; m1.modelname&lt;&lt; endl;</w:t>
      </w:r>
    </w:p>
    <w:p>
      <w:pPr>
        <w:pStyle w:val="28"/>
        <w:ind w:left="0"/>
        <w:jc w:val="both"/>
        <w:rPr>
          <w:rFonts w:hint="default" w:eastAsiaTheme="minorHAnsi"/>
          <w:b/>
          <w:lang w:val="en-GB"/>
        </w:rPr>
      </w:pPr>
      <w:r>
        <w:rPr>
          <w:rFonts w:hint="default" w:eastAsiaTheme="minorHAnsi"/>
          <w:b/>
          <w:lang w:val="en-GB"/>
        </w:rPr>
        <w:t xml:space="preserve">    </w:t>
      </w:r>
    </w:p>
    <w:p>
      <w:pPr>
        <w:pStyle w:val="28"/>
        <w:ind w:left="0"/>
        <w:jc w:val="both"/>
        <w:rPr>
          <w:rFonts w:hint="default" w:eastAsiaTheme="minorHAnsi"/>
          <w:b/>
          <w:lang w:val="en-GB"/>
        </w:rPr>
      </w:pPr>
      <w:r>
        <w:rPr>
          <w:rFonts w:hint="default" w:eastAsiaTheme="minorHAnsi"/>
          <w:b/>
          <w:lang w:val="en-GB"/>
        </w:rPr>
        <w:t xml:space="preserve">    cout &lt;&lt; "mobile details is :"&lt;&lt; endl;</w:t>
      </w:r>
    </w:p>
    <w:p>
      <w:pPr>
        <w:pStyle w:val="28"/>
        <w:ind w:left="0"/>
        <w:jc w:val="both"/>
        <w:rPr>
          <w:rFonts w:hint="default" w:eastAsiaTheme="minorHAnsi"/>
          <w:b/>
          <w:lang w:val="en-GB"/>
        </w:rPr>
      </w:pPr>
      <w:r>
        <w:rPr>
          <w:rFonts w:hint="default" w:eastAsiaTheme="minorHAnsi"/>
          <w:b/>
          <w:lang w:val="en-GB"/>
        </w:rPr>
        <w:t xml:space="preserve">    mobiledetails(m1);</w:t>
      </w:r>
    </w:p>
    <w:p>
      <w:pPr>
        <w:pStyle w:val="28"/>
        <w:ind w:left="0"/>
        <w:jc w:val="both"/>
        <w:rPr>
          <w:rFonts w:hint="default" w:eastAsiaTheme="minorHAnsi"/>
          <w:b/>
          <w:lang w:val="en-GB"/>
        </w:rPr>
      </w:pPr>
      <w:r>
        <w:rPr>
          <w:rFonts w:hint="default" w:eastAsiaTheme="minorHAnsi"/>
          <w:b/>
          <w:lang w:val="en-GB"/>
        </w:rPr>
        <w:t xml:space="preserve">    return 0;</w:t>
      </w:r>
    </w:p>
    <w:p>
      <w:pPr>
        <w:pStyle w:val="28"/>
        <w:ind w:left="0"/>
        <w:jc w:val="both"/>
        <w:rPr>
          <w:rFonts w:hint="default" w:eastAsiaTheme="minorHAnsi"/>
          <w:b/>
          <w:lang w:val="en-GB"/>
        </w:rPr>
      </w:pPr>
      <w:r>
        <w:rPr>
          <w:rFonts w:hint="default" w:eastAsiaTheme="minorHAnsi"/>
          <w:b/>
          <w:lang w:val="en-GB"/>
        </w:rPr>
        <w:t>}</w:t>
      </w:r>
    </w:p>
    <w:p>
      <w:pPr>
        <w:pStyle w:val="28"/>
        <w:ind w:left="0"/>
        <w:jc w:val="both"/>
        <w:rPr>
          <w:rFonts w:hint="default" w:eastAsiaTheme="minorHAnsi"/>
          <w:b/>
          <w:lang w:val="en-GB"/>
        </w:rPr>
      </w:pPr>
    </w:p>
    <w:p>
      <w:pPr>
        <w:pStyle w:val="28"/>
        <w:ind w:left="0"/>
        <w:jc w:val="both"/>
        <w:rPr>
          <w:rFonts w:hint="default" w:eastAsiaTheme="minorHAnsi"/>
          <w:b/>
          <w:lang w:val="en-GB"/>
        </w:rPr>
      </w:pPr>
    </w:p>
    <w:p>
      <w:pPr>
        <w:pStyle w:val="28"/>
        <w:ind w:left="0"/>
        <w:jc w:val="both"/>
        <w:rPr>
          <w:rFonts w:hint="default" w:eastAsiaTheme="minorHAnsi"/>
          <w:b/>
          <w:lang w:val="en-US"/>
        </w:rPr>
      </w:pPr>
      <w:r>
        <w:rPr>
          <w:rFonts w:hint="default" w:eastAsiaTheme="minorHAnsi"/>
          <w:b/>
          <w:lang w:val="en-US"/>
        </w:rPr>
        <w:t>Output :</w:t>
      </w:r>
    </w:p>
    <w:p>
      <w:pPr>
        <w:pStyle w:val="28"/>
        <w:ind w:left="0"/>
        <w:jc w:val="both"/>
        <w:rPr>
          <w:rFonts w:hint="default" w:eastAsiaTheme="minorHAnsi"/>
          <w:b/>
          <w:lang w:val="en-US"/>
        </w:rPr>
      </w:pPr>
    </w:p>
    <w:p>
      <w:pPr>
        <w:pStyle w:val="28"/>
        <w:ind w:left="0"/>
        <w:jc w:val="both"/>
        <w:rPr>
          <w:rFonts w:hint="default" w:eastAsiaTheme="minorHAnsi"/>
          <w:b/>
          <w:lang w:val="en-US"/>
        </w:rPr>
      </w:pPr>
      <w:r>
        <w:drawing>
          <wp:inline distT="0" distB="0" distL="114300" distR="114300">
            <wp:extent cx="4400550" cy="32099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00550" cy="320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"/>
        <w:tabs>
          <w:tab w:val="left" w:pos="2310"/>
        </w:tabs>
        <w:rPr>
          <w:rFonts w:asciiTheme="majorBidi" w:hAnsiTheme="majorBidi"/>
          <w:color w:val="auto"/>
          <w:sz w:val="28"/>
          <w:szCs w:val="28"/>
          <w:u w:val="single"/>
        </w:rPr>
      </w:pPr>
      <w:r>
        <w:rPr>
          <w:rFonts w:asciiTheme="majorBidi" w:hAnsiTheme="majorBidi"/>
          <w:color w:val="auto"/>
          <w:sz w:val="28"/>
          <w:szCs w:val="28"/>
          <w:u w:val="single"/>
        </w:rPr>
        <w:t>Task 2:</w:t>
      </w:r>
    </w:p>
    <w:p>
      <w:pPr>
        <w:autoSpaceDE w:val="0"/>
        <w:autoSpaceDN w:val="0"/>
        <w:adjustRightInd w:val="0"/>
        <w:spacing w:line="276" w:lineRule="auto"/>
      </w:pPr>
    </w:p>
    <w:p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Consider any one of the struct of your own choice (optionally can be the Accounts, Pets, Vehicle, MobileShop, etc.). Structure must have at-least 4 variables (one int, char [], double, and string). The program must access struct variables, assign values to them, prints them, and them into a function to print the values. Do this task using pointer variables. </w:t>
      </w:r>
    </w:p>
    <w:p>
      <w:pPr>
        <w:jc w:val="both"/>
        <w:rPr>
          <w:rFonts w:eastAsiaTheme="minorHAnsi"/>
          <w:lang w:val="en-GB"/>
        </w:rPr>
      </w:pPr>
    </w:p>
    <w:p>
      <w:pPr>
        <w:jc w:val="both"/>
        <w:rPr>
          <w:rFonts w:eastAsiaTheme="minorHAnsi"/>
          <w:lang w:val="en-GB"/>
        </w:rPr>
      </w:pPr>
    </w:p>
    <w:p>
      <w:pPr>
        <w:jc w:val="both"/>
        <w:rPr>
          <w:rFonts w:eastAsiaTheme="minorHAnsi"/>
          <w:lang w:val="en-GB"/>
        </w:rPr>
      </w:pPr>
    </w:p>
    <w:p>
      <w:pPr>
        <w:jc w:val="both"/>
        <w:rPr>
          <w:rFonts w:eastAsiaTheme="minorHAnsi"/>
          <w:lang w:val="en-GB"/>
        </w:rPr>
      </w:pPr>
    </w:p>
    <w:p>
      <w:pPr>
        <w:jc w:val="both"/>
        <w:rPr>
          <w:rFonts w:hint="default" w:eastAsiaTheme="minorHAnsi"/>
          <w:lang w:val="en-GB"/>
        </w:rPr>
      </w:pPr>
      <w:r>
        <w:rPr>
          <w:rFonts w:hint="default" w:eastAsiaTheme="minorHAnsi"/>
          <w:lang w:val="en-GB"/>
        </w:rPr>
        <w:t>#include&lt;iostream&gt;</w:t>
      </w:r>
    </w:p>
    <w:p>
      <w:pPr>
        <w:jc w:val="both"/>
        <w:rPr>
          <w:rFonts w:hint="default" w:eastAsiaTheme="minorHAnsi"/>
          <w:lang w:val="en-GB"/>
        </w:rPr>
      </w:pPr>
      <w:r>
        <w:rPr>
          <w:rFonts w:hint="default" w:eastAsiaTheme="minorHAnsi"/>
          <w:lang w:val="en-GB"/>
        </w:rPr>
        <w:t>#include&lt;string&gt;</w:t>
      </w:r>
    </w:p>
    <w:p>
      <w:pPr>
        <w:jc w:val="both"/>
        <w:rPr>
          <w:rFonts w:hint="default" w:eastAsiaTheme="minorHAnsi"/>
          <w:lang w:val="en-GB"/>
        </w:rPr>
      </w:pPr>
      <w:r>
        <w:rPr>
          <w:rFonts w:hint="default" w:eastAsiaTheme="minorHAnsi"/>
          <w:lang w:val="en-GB"/>
        </w:rPr>
        <w:t>using namespace std;</w:t>
      </w:r>
    </w:p>
    <w:p>
      <w:pPr>
        <w:jc w:val="both"/>
        <w:rPr>
          <w:rFonts w:hint="default" w:eastAsiaTheme="minorHAnsi"/>
          <w:lang w:val="en-GB"/>
        </w:rPr>
      </w:pPr>
    </w:p>
    <w:p>
      <w:pPr>
        <w:jc w:val="both"/>
        <w:rPr>
          <w:rFonts w:hint="default" w:eastAsiaTheme="minorHAnsi"/>
          <w:lang w:val="en-GB"/>
        </w:rPr>
      </w:pPr>
      <w:r>
        <w:rPr>
          <w:rFonts w:hint="default" w:eastAsiaTheme="minorHAnsi"/>
          <w:lang w:val="en-GB"/>
        </w:rPr>
        <w:t>struct mobileshop{</w:t>
      </w:r>
    </w:p>
    <w:p>
      <w:pPr>
        <w:jc w:val="both"/>
        <w:rPr>
          <w:rFonts w:hint="default" w:eastAsiaTheme="minorHAnsi"/>
          <w:lang w:val="en-GB"/>
        </w:rPr>
      </w:pPr>
      <w:r>
        <w:rPr>
          <w:rFonts w:hint="default" w:eastAsiaTheme="minorHAnsi"/>
          <w:lang w:val="en-GB"/>
        </w:rPr>
        <w:t xml:space="preserve">    </w:t>
      </w:r>
    </w:p>
    <w:p>
      <w:pPr>
        <w:jc w:val="both"/>
        <w:rPr>
          <w:rFonts w:hint="default" w:eastAsiaTheme="minorHAnsi"/>
          <w:lang w:val="en-GB"/>
        </w:rPr>
      </w:pPr>
      <w:r>
        <w:rPr>
          <w:rFonts w:hint="default" w:eastAsiaTheme="minorHAnsi"/>
          <w:lang w:val="en-GB"/>
        </w:rPr>
        <w:t xml:space="preserve">    int productid;</w:t>
      </w:r>
    </w:p>
    <w:p>
      <w:pPr>
        <w:jc w:val="both"/>
        <w:rPr>
          <w:rFonts w:hint="default" w:eastAsiaTheme="minorHAnsi"/>
          <w:lang w:val="en-GB"/>
        </w:rPr>
      </w:pPr>
      <w:r>
        <w:rPr>
          <w:rFonts w:hint="default" w:eastAsiaTheme="minorHAnsi"/>
          <w:lang w:val="en-GB"/>
        </w:rPr>
        <w:t xml:space="preserve">    char brand[50];</w:t>
      </w:r>
    </w:p>
    <w:p>
      <w:pPr>
        <w:jc w:val="both"/>
        <w:rPr>
          <w:rFonts w:hint="default" w:eastAsiaTheme="minorHAnsi"/>
          <w:lang w:val="en-GB"/>
        </w:rPr>
      </w:pPr>
      <w:r>
        <w:rPr>
          <w:rFonts w:hint="default" w:eastAsiaTheme="minorHAnsi"/>
          <w:lang w:val="en-GB"/>
        </w:rPr>
        <w:t xml:space="preserve">    double price;</w:t>
      </w:r>
    </w:p>
    <w:p>
      <w:pPr>
        <w:jc w:val="both"/>
        <w:rPr>
          <w:rFonts w:hint="default" w:eastAsiaTheme="minorHAnsi"/>
          <w:lang w:val="en-GB"/>
        </w:rPr>
      </w:pPr>
      <w:r>
        <w:rPr>
          <w:rFonts w:hint="default" w:eastAsiaTheme="minorHAnsi"/>
          <w:lang w:val="en-GB"/>
        </w:rPr>
        <w:t xml:space="preserve">    string modelname;</w:t>
      </w:r>
    </w:p>
    <w:p>
      <w:pPr>
        <w:jc w:val="both"/>
        <w:rPr>
          <w:rFonts w:hint="default" w:eastAsiaTheme="minorHAnsi"/>
          <w:lang w:val="en-GB"/>
        </w:rPr>
      </w:pPr>
      <w:r>
        <w:rPr>
          <w:rFonts w:hint="default" w:eastAsiaTheme="minorHAnsi"/>
          <w:lang w:val="en-GB"/>
        </w:rPr>
        <w:t>};</w:t>
      </w:r>
    </w:p>
    <w:p>
      <w:pPr>
        <w:jc w:val="both"/>
        <w:rPr>
          <w:rFonts w:hint="default" w:eastAsiaTheme="minorHAnsi"/>
          <w:lang w:val="en-GB"/>
        </w:rPr>
      </w:pPr>
    </w:p>
    <w:p>
      <w:pPr>
        <w:jc w:val="both"/>
        <w:rPr>
          <w:rFonts w:hint="default" w:eastAsiaTheme="minorHAnsi"/>
          <w:lang w:val="en-GB"/>
        </w:rPr>
      </w:pPr>
      <w:r>
        <w:rPr>
          <w:rFonts w:hint="default" w:eastAsiaTheme="minorHAnsi"/>
          <w:lang w:val="en-GB"/>
        </w:rPr>
        <w:t>void mobiledetails(mobileshop * m3)</w:t>
      </w:r>
    </w:p>
    <w:p>
      <w:pPr>
        <w:jc w:val="both"/>
        <w:rPr>
          <w:rFonts w:hint="default" w:eastAsiaTheme="minorHAnsi"/>
          <w:lang w:val="en-GB"/>
        </w:rPr>
      </w:pPr>
      <w:r>
        <w:rPr>
          <w:rFonts w:hint="default" w:eastAsiaTheme="minorHAnsi"/>
          <w:lang w:val="en-GB"/>
        </w:rPr>
        <w:t>{</w:t>
      </w:r>
    </w:p>
    <w:p>
      <w:pPr>
        <w:jc w:val="both"/>
        <w:rPr>
          <w:rFonts w:hint="default" w:eastAsiaTheme="minorHAnsi"/>
          <w:lang w:val="en-GB"/>
        </w:rPr>
      </w:pPr>
      <w:r>
        <w:rPr>
          <w:rFonts w:hint="default" w:eastAsiaTheme="minorHAnsi"/>
          <w:lang w:val="en-GB"/>
        </w:rPr>
        <w:t xml:space="preserve">    </w:t>
      </w:r>
    </w:p>
    <w:p>
      <w:pPr>
        <w:jc w:val="both"/>
        <w:rPr>
          <w:rFonts w:hint="default" w:eastAsiaTheme="minorHAnsi"/>
          <w:lang w:val="en-GB"/>
        </w:rPr>
      </w:pPr>
      <w:r>
        <w:rPr>
          <w:rFonts w:hint="default" w:eastAsiaTheme="minorHAnsi"/>
          <w:lang w:val="en-GB"/>
        </w:rPr>
        <w:t xml:space="preserve">    cout &lt;&lt; "product id is :"&lt;&lt; m3-&gt;productid&lt;&lt; endl;</w:t>
      </w:r>
    </w:p>
    <w:p>
      <w:pPr>
        <w:jc w:val="both"/>
        <w:rPr>
          <w:rFonts w:hint="default" w:eastAsiaTheme="minorHAnsi"/>
          <w:lang w:val="en-GB"/>
        </w:rPr>
      </w:pPr>
      <w:r>
        <w:rPr>
          <w:rFonts w:hint="default" w:eastAsiaTheme="minorHAnsi"/>
          <w:lang w:val="en-GB"/>
        </w:rPr>
        <w:t xml:space="preserve">    cout &lt;&lt; "brand name  is :"&lt;&lt; m3-&gt;brand&lt;&lt; endl;</w:t>
      </w:r>
    </w:p>
    <w:p>
      <w:pPr>
        <w:jc w:val="both"/>
        <w:rPr>
          <w:rFonts w:hint="default" w:eastAsiaTheme="minorHAnsi"/>
          <w:lang w:val="en-GB"/>
        </w:rPr>
      </w:pPr>
      <w:r>
        <w:rPr>
          <w:rFonts w:hint="default" w:eastAsiaTheme="minorHAnsi"/>
          <w:lang w:val="en-GB"/>
        </w:rPr>
        <w:t xml:space="preserve">    cout &lt;&lt; "price  is :"&lt;&lt; m3-&gt;price&lt;&lt; endl;</w:t>
      </w:r>
    </w:p>
    <w:p>
      <w:pPr>
        <w:jc w:val="both"/>
        <w:rPr>
          <w:rFonts w:hint="default" w:eastAsiaTheme="minorHAnsi"/>
          <w:lang w:val="en-GB"/>
        </w:rPr>
      </w:pPr>
      <w:r>
        <w:rPr>
          <w:rFonts w:hint="default" w:eastAsiaTheme="minorHAnsi"/>
          <w:lang w:val="en-GB"/>
        </w:rPr>
        <w:t xml:space="preserve">    cout &lt;&lt; "model name is :"&lt;&lt; m3-&gt;modelname&lt;&lt; endl;</w:t>
      </w:r>
    </w:p>
    <w:p>
      <w:pPr>
        <w:jc w:val="both"/>
        <w:rPr>
          <w:rFonts w:hint="default" w:eastAsiaTheme="minorHAnsi"/>
          <w:lang w:val="en-GB"/>
        </w:rPr>
      </w:pPr>
      <w:r>
        <w:rPr>
          <w:rFonts w:hint="default" w:eastAsiaTheme="minorHAnsi"/>
          <w:lang w:val="en-GB"/>
        </w:rPr>
        <w:t xml:space="preserve">    </w:t>
      </w:r>
    </w:p>
    <w:p>
      <w:pPr>
        <w:jc w:val="both"/>
        <w:rPr>
          <w:rFonts w:hint="default" w:eastAsiaTheme="minorHAnsi"/>
          <w:lang w:val="en-GB"/>
        </w:rPr>
      </w:pPr>
      <w:r>
        <w:rPr>
          <w:rFonts w:hint="default" w:eastAsiaTheme="minorHAnsi"/>
          <w:lang w:val="en-GB"/>
        </w:rPr>
        <w:t>}</w:t>
      </w:r>
    </w:p>
    <w:p>
      <w:pPr>
        <w:jc w:val="both"/>
        <w:rPr>
          <w:rFonts w:hint="default" w:eastAsiaTheme="minorHAnsi"/>
          <w:lang w:val="en-GB"/>
        </w:rPr>
      </w:pPr>
      <w:r>
        <w:rPr>
          <w:rFonts w:hint="default" w:eastAsiaTheme="minorHAnsi"/>
          <w:lang w:val="en-GB"/>
        </w:rPr>
        <w:t>int main()</w:t>
      </w:r>
    </w:p>
    <w:p>
      <w:pPr>
        <w:jc w:val="both"/>
        <w:rPr>
          <w:rFonts w:hint="default" w:eastAsiaTheme="minorHAnsi"/>
          <w:lang w:val="en-GB"/>
        </w:rPr>
      </w:pPr>
      <w:r>
        <w:rPr>
          <w:rFonts w:hint="default" w:eastAsiaTheme="minorHAnsi"/>
          <w:lang w:val="en-GB"/>
        </w:rPr>
        <w:t>{</w:t>
      </w:r>
    </w:p>
    <w:p>
      <w:pPr>
        <w:jc w:val="both"/>
        <w:rPr>
          <w:rFonts w:hint="default" w:eastAsiaTheme="minorHAnsi"/>
          <w:lang w:val="en-GB"/>
        </w:rPr>
      </w:pPr>
      <w:r>
        <w:rPr>
          <w:rFonts w:hint="default" w:eastAsiaTheme="minorHAnsi"/>
          <w:lang w:val="en-GB"/>
        </w:rPr>
        <w:t xml:space="preserve">    mobileshop m1={1,"apple",35000,"galaxy"};</w:t>
      </w:r>
    </w:p>
    <w:p>
      <w:pPr>
        <w:jc w:val="both"/>
        <w:rPr>
          <w:rFonts w:hint="default" w:eastAsiaTheme="minorHAnsi"/>
          <w:lang w:val="en-GB"/>
        </w:rPr>
      </w:pPr>
      <w:r>
        <w:rPr>
          <w:rFonts w:hint="default" w:eastAsiaTheme="minorHAnsi"/>
          <w:lang w:val="en-GB"/>
        </w:rPr>
        <w:t xml:space="preserve">    </w:t>
      </w:r>
    </w:p>
    <w:p>
      <w:pPr>
        <w:jc w:val="both"/>
        <w:rPr>
          <w:rFonts w:hint="default" w:eastAsiaTheme="minorHAnsi"/>
          <w:lang w:val="en-GB"/>
        </w:rPr>
      </w:pPr>
      <w:r>
        <w:rPr>
          <w:rFonts w:hint="default" w:eastAsiaTheme="minorHAnsi"/>
          <w:lang w:val="en-GB"/>
        </w:rPr>
        <w:t xml:space="preserve">    mobileshop *m2= &amp;m1;</w:t>
      </w:r>
    </w:p>
    <w:p>
      <w:pPr>
        <w:jc w:val="both"/>
        <w:rPr>
          <w:rFonts w:hint="default" w:eastAsiaTheme="minorHAnsi"/>
          <w:lang w:val="en-GB"/>
        </w:rPr>
      </w:pPr>
      <w:r>
        <w:rPr>
          <w:rFonts w:hint="default" w:eastAsiaTheme="minorHAnsi"/>
          <w:lang w:val="en-GB"/>
        </w:rPr>
        <w:t xml:space="preserve">    </w:t>
      </w:r>
    </w:p>
    <w:p>
      <w:pPr>
        <w:jc w:val="both"/>
        <w:rPr>
          <w:rFonts w:hint="default" w:eastAsiaTheme="minorHAnsi"/>
          <w:lang w:val="en-GB"/>
        </w:rPr>
      </w:pPr>
      <w:r>
        <w:rPr>
          <w:rFonts w:hint="default" w:eastAsiaTheme="minorHAnsi"/>
          <w:lang w:val="en-GB"/>
        </w:rPr>
        <w:t xml:space="preserve">  </w:t>
      </w:r>
    </w:p>
    <w:p>
      <w:pPr>
        <w:jc w:val="both"/>
        <w:rPr>
          <w:rFonts w:hint="default" w:eastAsiaTheme="minorHAnsi"/>
          <w:lang w:val="en-GB"/>
        </w:rPr>
      </w:pPr>
      <w:r>
        <w:rPr>
          <w:rFonts w:hint="default" w:eastAsiaTheme="minorHAnsi"/>
          <w:lang w:val="en-GB"/>
        </w:rPr>
        <w:t xml:space="preserve">    cout &lt;&lt; "product id is :"&lt;&lt; m1.productid&lt;&lt; endl;</w:t>
      </w:r>
    </w:p>
    <w:p>
      <w:pPr>
        <w:jc w:val="both"/>
        <w:rPr>
          <w:rFonts w:hint="default" w:eastAsiaTheme="minorHAnsi"/>
          <w:lang w:val="en-GB"/>
        </w:rPr>
      </w:pPr>
      <w:r>
        <w:rPr>
          <w:rFonts w:hint="default" w:eastAsiaTheme="minorHAnsi"/>
          <w:lang w:val="en-GB"/>
        </w:rPr>
        <w:t xml:space="preserve">    cout &lt;&lt; "brand name  is :"&lt;&lt; m1.brand&lt;&lt; endl;</w:t>
      </w:r>
    </w:p>
    <w:p>
      <w:pPr>
        <w:jc w:val="both"/>
        <w:rPr>
          <w:rFonts w:hint="default" w:eastAsiaTheme="minorHAnsi"/>
          <w:lang w:val="en-GB"/>
        </w:rPr>
      </w:pPr>
      <w:r>
        <w:rPr>
          <w:rFonts w:hint="default" w:eastAsiaTheme="minorHAnsi"/>
          <w:lang w:val="en-GB"/>
        </w:rPr>
        <w:t xml:space="preserve">    cout &lt;&lt; "price  is :"&lt;&lt; m1.price&lt;&lt; endl;</w:t>
      </w:r>
    </w:p>
    <w:p>
      <w:pPr>
        <w:jc w:val="both"/>
        <w:rPr>
          <w:rFonts w:hint="default" w:eastAsiaTheme="minorHAnsi"/>
          <w:lang w:val="en-GB"/>
        </w:rPr>
      </w:pPr>
      <w:r>
        <w:rPr>
          <w:rFonts w:hint="default" w:eastAsiaTheme="minorHAnsi"/>
          <w:lang w:val="en-GB"/>
        </w:rPr>
        <w:t xml:space="preserve">    cout &lt;&lt; "model name is :"&lt;&lt; m1.modelname&lt;&lt; endl;</w:t>
      </w:r>
    </w:p>
    <w:p>
      <w:pPr>
        <w:jc w:val="both"/>
        <w:rPr>
          <w:rFonts w:hint="default" w:eastAsiaTheme="minorHAnsi"/>
          <w:lang w:val="en-GB"/>
        </w:rPr>
      </w:pPr>
      <w:r>
        <w:rPr>
          <w:rFonts w:hint="default" w:eastAsiaTheme="minorHAnsi"/>
          <w:lang w:val="en-GB"/>
        </w:rPr>
        <w:t xml:space="preserve">    </w:t>
      </w:r>
    </w:p>
    <w:p>
      <w:pPr>
        <w:jc w:val="both"/>
        <w:rPr>
          <w:rFonts w:hint="default" w:eastAsiaTheme="minorHAnsi"/>
          <w:lang w:val="en-GB"/>
        </w:rPr>
      </w:pPr>
      <w:r>
        <w:rPr>
          <w:rFonts w:hint="default" w:eastAsiaTheme="minorHAnsi"/>
          <w:lang w:val="en-GB"/>
        </w:rPr>
        <w:t xml:space="preserve">    cout &lt;&lt; "mobile details is :"&lt;&lt; endl;</w:t>
      </w:r>
    </w:p>
    <w:p>
      <w:pPr>
        <w:jc w:val="both"/>
        <w:rPr>
          <w:rFonts w:hint="default" w:eastAsiaTheme="minorHAnsi"/>
          <w:lang w:val="en-GB"/>
        </w:rPr>
      </w:pPr>
      <w:r>
        <w:rPr>
          <w:rFonts w:hint="default" w:eastAsiaTheme="minorHAnsi"/>
          <w:lang w:val="en-GB"/>
        </w:rPr>
        <w:t xml:space="preserve">    mobiledetails(m2);</w:t>
      </w:r>
    </w:p>
    <w:p>
      <w:pPr>
        <w:jc w:val="both"/>
        <w:rPr>
          <w:rFonts w:hint="default" w:eastAsiaTheme="minorHAnsi"/>
          <w:lang w:val="en-GB"/>
        </w:rPr>
      </w:pPr>
      <w:r>
        <w:rPr>
          <w:rFonts w:hint="default" w:eastAsiaTheme="minorHAnsi"/>
          <w:lang w:val="en-GB"/>
        </w:rPr>
        <w:t xml:space="preserve">    return 0;</w:t>
      </w:r>
    </w:p>
    <w:p>
      <w:pPr>
        <w:jc w:val="both"/>
        <w:rPr>
          <w:rFonts w:eastAsiaTheme="minorHAnsi"/>
          <w:lang w:val="en-GB"/>
        </w:rPr>
      </w:pPr>
      <w:r>
        <w:rPr>
          <w:rFonts w:hint="default" w:eastAsiaTheme="minorHAnsi"/>
          <w:lang w:val="en-GB"/>
        </w:rPr>
        <w:t>}</w:t>
      </w:r>
    </w:p>
    <w:p>
      <w:pPr>
        <w:jc w:val="both"/>
        <w:rPr>
          <w:rFonts w:eastAsiaTheme="minorHAnsi"/>
          <w:lang w:val="en-GB"/>
        </w:rPr>
      </w:pPr>
    </w:p>
    <w:p>
      <w:pPr>
        <w:jc w:val="both"/>
        <w:rPr>
          <w:rFonts w:eastAsiaTheme="minorHAnsi"/>
          <w:lang w:val="en-GB"/>
        </w:rPr>
      </w:pPr>
    </w:p>
    <w:p>
      <w:pPr>
        <w:jc w:val="both"/>
        <w:rPr>
          <w:rFonts w:eastAsiaTheme="minorHAnsi"/>
          <w:lang w:val="en-GB"/>
        </w:rPr>
      </w:pPr>
    </w:p>
    <w:p>
      <w:pPr>
        <w:spacing w:before="240" w:line="360" w:lineRule="auto"/>
        <w:jc w:val="both"/>
        <w:rPr>
          <w:b/>
          <w:sz w:val="28"/>
          <w:szCs w:val="28"/>
          <w:u w:val="single"/>
          <w:lang w:val="fr-FR"/>
        </w:rPr>
      </w:pPr>
      <w:r>
        <w:rPr>
          <w:b/>
          <w:sz w:val="28"/>
          <w:szCs w:val="28"/>
          <w:u w:val="single"/>
          <w:lang w:val="fr-FR"/>
        </w:rPr>
        <w:t>Lab Grading Sheet :</w:t>
      </w:r>
    </w:p>
    <w:tbl>
      <w:tblPr>
        <w:tblStyle w:val="18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81"/>
        <w:gridCol w:w="896"/>
        <w:gridCol w:w="1361"/>
        <w:gridCol w:w="578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981" w:type="dxa"/>
            <w:vAlign w:val="center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Task</w:t>
            </w:r>
          </w:p>
        </w:tc>
        <w:tc>
          <w:tcPr>
            <w:tcW w:w="896" w:type="dxa"/>
            <w:vAlign w:val="center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Max Marks</w:t>
            </w:r>
          </w:p>
        </w:tc>
        <w:tc>
          <w:tcPr>
            <w:tcW w:w="1361" w:type="dxa"/>
            <w:vAlign w:val="center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Obtained Marks</w:t>
            </w:r>
          </w:p>
        </w:tc>
        <w:tc>
          <w:tcPr>
            <w:tcW w:w="5781" w:type="dxa"/>
            <w:vAlign w:val="center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Comments(</w:t>
            </w:r>
            <w:r>
              <w:rPr>
                <w:b/>
                <w:i/>
                <w:iCs/>
              </w:rPr>
              <w:t>if any</w:t>
            </w:r>
            <w:r>
              <w:rPr>
                <w:b/>
              </w:rPr>
              <w:t>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81" w:type="dxa"/>
            <w:vAlign w:val="center"/>
          </w:tcPr>
          <w:p>
            <w:pPr>
              <w:spacing w:line="360" w:lineRule="auto"/>
              <w:jc w:val="center"/>
            </w:pPr>
            <w:r>
              <w:t>1.</w:t>
            </w:r>
          </w:p>
        </w:tc>
        <w:tc>
          <w:tcPr>
            <w:tcW w:w="896" w:type="dxa"/>
            <w:vAlign w:val="center"/>
          </w:tcPr>
          <w:p>
            <w:pPr>
              <w:spacing w:line="360" w:lineRule="auto"/>
              <w:jc w:val="center"/>
            </w:pPr>
            <w:r>
              <w:t>05</w:t>
            </w:r>
          </w:p>
        </w:tc>
        <w:tc>
          <w:tcPr>
            <w:tcW w:w="1361" w:type="dxa"/>
            <w:vAlign w:val="center"/>
          </w:tcPr>
          <w:p>
            <w:pPr>
              <w:spacing w:line="360" w:lineRule="auto"/>
              <w:jc w:val="center"/>
              <w:rPr>
                <w:b/>
              </w:rPr>
            </w:pPr>
          </w:p>
        </w:tc>
        <w:tc>
          <w:tcPr>
            <w:tcW w:w="5781" w:type="dxa"/>
            <w:vAlign w:val="center"/>
          </w:tcPr>
          <w:p>
            <w:pPr>
              <w:spacing w:line="360" w:lineRule="auto"/>
              <w:jc w:val="center"/>
              <w:rPr>
                <w:b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81" w:type="dxa"/>
            <w:vAlign w:val="center"/>
          </w:tcPr>
          <w:p>
            <w:pPr>
              <w:spacing w:line="360" w:lineRule="auto"/>
              <w:jc w:val="center"/>
            </w:pPr>
            <w:r>
              <w:t>2.</w:t>
            </w:r>
          </w:p>
        </w:tc>
        <w:tc>
          <w:tcPr>
            <w:tcW w:w="896" w:type="dxa"/>
            <w:vAlign w:val="center"/>
          </w:tcPr>
          <w:p>
            <w:pPr>
              <w:spacing w:line="360" w:lineRule="auto"/>
              <w:jc w:val="center"/>
            </w:pPr>
            <w:r>
              <w:t>05</w:t>
            </w:r>
          </w:p>
        </w:tc>
        <w:tc>
          <w:tcPr>
            <w:tcW w:w="1361" w:type="dxa"/>
            <w:vAlign w:val="center"/>
          </w:tcPr>
          <w:p>
            <w:pPr>
              <w:spacing w:line="360" w:lineRule="auto"/>
              <w:jc w:val="center"/>
              <w:rPr>
                <w:b/>
              </w:rPr>
            </w:pPr>
          </w:p>
        </w:tc>
        <w:tc>
          <w:tcPr>
            <w:tcW w:w="5781" w:type="dxa"/>
            <w:vAlign w:val="center"/>
          </w:tcPr>
          <w:p>
            <w:pPr>
              <w:spacing w:line="360" w:lineRule="auto"/>
              <w:jc w:val="center"/>
              <w:rPr>
                <w:b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81" w:type="dxa"/>
            <w:vAlign w:val="center"/>
          </w:tcPr>
          <w:p>
            <w:pPr>
              <w:spacing w:line="360" w:lineRule="auto"/>
              <w:jc w:val="center"/>
            </w:pPr>
          </w:p>
        </w:tc>
        <w:tc>
          <w:tcPr>
            <w:tcW w:w="896" w:type="dxa"/>
            <w:vAlign w:val="center"/>
          </w:tcPr>
          <w:p>
            <w:pPr>
              <w:spacing w:line="360" w:lineRule="auto"/>
              <w:jc w:val="center"/>
            </w:pPr>
          </w:p>
        </w:tc>
        <w:tc>
          <w:tcPr>
            <w:tcW w:w="1361" w:type="dxa"/>
            <w:vAlign w:val="center"/>
          </w:tcPr>
          <w:p>
            <w:pPr>
              <w:spacing w:line="360" w:lineRule="auto"/>
              <w:jc w:val="center"/>
              <w:rPr>
                <w:b/>
              </w:rPr>
            </w:pPr>
          </w:p>
        </w:tc>
        <w:tc>
          <w:tcPr>
            <w:tcW w:w="5781" w:type="dxa"/>
            <w:vAlign w:val="center"/>
          </w:tcPr>
          <w:p>
            <w:pPr>
              <w:spacing w:line="360" w:lineRule="auto"/>
              <w:jc w:val="center"/>
              <w:rPr>
                <w:b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81" w:type="dxa"/>
            <w:vAlign w:val="center"/>
          </w:tcPr>
          <w:p>
            <w:pPr>
              <w:spacing w:line="360" w:lineRule="auto"/>
              <w:jc w:val="center"/>
            </w:pPr>
          </w:p>
        </w:tc>
        <w:tc>
          <w:tcPr>
            <w:tcW w:w="896" w:type="dxa"/>
            <w:vAlign w:val="center"/>
          </w:tcPr>
          <w:p>
            <w:pPr>
              <w:spacing w:line="360" w:lineRule="auto"/>
              <w:jc w:val="center"/>
            </w:pPr>
          </w:p>
        </w:tc>
        <w:tc>
          <w:tcPr>
            <w:tcW w:w="1361" w:type="dxa"/>
            <w:vAlign w:val="center"/>
          </w:tcPr>
          <w:p>
            <w:pPr>
              <w:spacing w:line="360" w:lineRule="auto"/>
              <w:jc w:val="center"/>
              <w:rPr>
                <w:b/>
              </w:rPr>
            </w:pPr>
          </w:p>
        </w:tc>
        <w:tc>
          <w:tcPr>
            <w:tcW w:w="5781" w:type="dxa"/>
            <w:vAlign w:val="center"/>
          </w:tcPr>
          <w:p>
            <w:pPr>
              <w:spacing w:line="360" w:lineRule="auto"/>
              <w:jc w:val="center"/>
              <w:rPr>
                <w:b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81" w:type="dxa"/>
            <w:vAlign w:val="center"/>
          </w:tcPr>
          <w:p>
            <w:pPr>
              <w:spacing w:line="36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  <w:tc>
          <w:tcPr>
            <w:tcW w:w="896" w:type="dxa"/>
            <w:vAlign w:val="center"/>
          </w:tcPr>
          <w:p>
            <w:pPr>
              <w:spacing w:line="36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0</w:t>
            </w:r>
          </w:p>
        </w:tc>
        <w:tc>
          <w:tcPr>
            <w:tcW w:w="1361" w:type="dxa"/>
            <w:vAlign w:val="center"/>
          </w:tcPr>
          <w:p>
            <w:pPr>
              <w:spacing w:line="360" w:lineRule="auto"/>
              <w:jc w:val="center"/>
              <w:rPr>
                <w:b/>
                <w:bCs/>
              </w:rPr>
            </w:pPr>
          </w:p>
        </w:tc>
        <w:tc>
          <w:tcPr>
            <w:tcW w:w="5781" w:type="dxa"/>
            <w:vAlign w:val="center"/>
          </w:tcPr>
          <w:p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Signature</w:t>
            </w:r>
          </w:p>
        </w:tc>
      </w:tr>
    </w:tbl>
    <w:p>
      <w:pPr>
        <w:rPr>
          <w:b/>
          <w:lang w:val="fr-FR"/>
        </w:rPr>
      </w:pPr>
    </w:p>
    <w:p>
      <w:pPr>
        <w:rPr>
          <w:b/>
        </w:rPr>
      </w:pPr>
      <w:r>
        <w:rPr>
          <w:b/>
          <w:lang w:val="fr-FR"/>
        </w:rPr>
        <w:t>Note: Attempt all tasks and get them checked by your Lab Instructor.</w:t>
      </w:r>
    </w:p>
    <w:sectPr>
      <w:headerReference r:id="rId4" w:type="first"/>
      <w:footerReference r:id="rId6" w:type="first"/>
      <w:headerReference r:id="rId3" w:type="default"/>
      <w:footerReference r:id="rId5" w:type="default"/>
      <w:pgSz w:w="11909" w:h="16834"/>
      <w:pgMar w:top="0" w:right="1440" w:bottom="900" w:left="1440" w:header="360" w:footer="627" w:gutter="0"/>
      <w:cols w:space="720" w:num="1"/>
      <w:titlePg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Bookman Old Style">
    <w:altName w:val="Segoe Print"/>
    <w:panose1 w:val="02050604050505020204"/>
    <w:charset w:val="00"/>
    <w:family w:val="roman"/>
    <w:pitch w:val="default"/>
    <w:sig w:usb0="00000000" w:usb1="00000000" w:usb2="00000000" w:usb3="00000000" w:csb0="000000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Batang">
    <w:altName w:val="Malgun Gothic"/>
    <w:panose1 w:val="02030600000101010101"/>
    <w:charset w:val="81"/>
    <w:family w:val="roman"/>
    <w:pitch w:val="default"/>
    <w:sig w:usb0="00000000" w:usb1="00000000" w:usb2="00000030" w:usb3="00000000" w:csb0="0008009F" w:csb1="00000000"/>
  </w:font>
  <w:font w:name="Sylfaen">
    <w:panose1 w:val="010A0502050306030303"/>
    <w:charset w:val="00"/>
    <w:family w:val="roman"/>
    <w:pitch w:val="default"/>
    <w:sig w:usb0="04000687" w:usb1="00000000" w:usb2="00000000" w:usb3="00000000" w:csb0="2000009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entury Gothic">
    <w:altName w:val="Yu Gothic UI"/>
    <w:panose1 w:val="020B0502020202020204"/>
    <w:charset w:val="00"/>
    <w:family w:val="swiss"/>
    <w:pitch w:val="default"/>
    <w:sig w:usb0="00000000" w:usb1="00000000" w:usb2="00000000" w:usb3="00000000" w:csb0="0000009F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9"/>
      <w:jc w:val="right"/>
    </w:pPr>
    <w:r>
      <w:t xml:space="preserve">Page </w:t>
    </w:r>
    <w:r>
      <w:fldChar w:fldCharType="begin"/>
    </w:r>
    <w:r>
      <w:instrText xml:space="preserve"> PAGE </w:instrText>
    </w:r>
    <w:r>
      <w:fldChar w:fldCharType="separate"/>
    </w:r>
    <w:r>
      <w:t>2</w:t>
    </w:r>
    <w:r>
      <w:fldChar w:fldCharType="end"/>
    </w:r>
    <w:r>
      <w:t xml:space="preserve"> of </w:t>
    </w:r>
    <w:r>
      <w:fldChar w:fldCharType="begin"/>
    </w:r>
    <w:r>
      <w:instrText xml:space="preserve"> NUMPAGES </w:instrText>
    </w:r>
    <w:r>
      <w:fldChar w:fldCharType="separate"/>
    </w:r>
    <w:r>
      <w:t>2</w:t>
    </w:r>
    <w: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9"/>
      <w:jc w:val="right"/>
      <w:rPr>
        <w:rFonts w:ascii="Calibri" w:hAnsi="Calibri" w:cs="Calibri"/>
      </w:rPr>
    </w:pPr>
  </w:p>
  <w:p>
    <w:pPr>
      <w:pStyle w:val="9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jc w:val="right"/>
      <w:rPr>
        <w:rFonts w:ascii="Century Gothic" w:hAnsi="Century Gothic"/>
        <w:sz w:val="12"/>
        <w:szCs w:val="16"/>
      </w:rPr>
    </w:pPr>
    <w:r>
      <w:rPr>
        <w:rFonts w:ascii="Century Gothic" w:hAnsi="Century Gothic"/>
        <w:sz w:val="12"/>
        <w:szCs w:val="16"/>
      </w:rPr>
      <w:t>%</w:t>
    </w:r>
  </w:p>
  <w:p>
    <w:pPr>
      <w:pStyle w:val="10"/>
      <w:jc w:val="right"/>
      <w:rPr>
        <w:rFonts w:ascii="Century Gothic" w:hAnsi="Century Gothic"/>
        <w:sz w:val="22"/>
        <w:szCs w:val="16"/>
      </w:rPr>
    </w:pPr>
    <w:r>
      <w:rPr>
        <w:rFonts w:ascii="Century Gothic" w:hAnsi="Century Gothic"/>
        <w:sz w:val="22"/>
        <w:szCs w:val="16"/>
      </w:rPr>
      <w:t>Enrollment Number: ____________________________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jc w:val="center"/>
      <w:rPr>
        <w:rFonts w:ascii="Century Gothic" w:hAnsi="Century Gothic"/>
        <w:b/>
        <w:sz w:val="30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80C4A8D"/>
    <w:multiLevelType w:val="multilevel"/>
    <w:tmpl w:val="180C4A8D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4B176568"/>
    <w:multiLevelType w:val="multilevel"/>
    <w:tmpl w:val="4B176568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zMjawtDCzMDUwMTBS0lEKTi0uzszPAykwrwUA5d+B0ywAAAA="/>
  </w:docVars>
  <w:rsids>
    <w:rsidRoot w:val="00A46FC3"/>
    <w:rsid w:val="00006238"/>
    <w:rsid w:val="000069CB"/>
    <w:rsid w:val="00010891"/>
    <w:rsid w:val="000138B4"/>
    <w:rsid w:val="00015355"/>
    <w:rsid w:val="00017660"/>
    <w:rsid w:val="00017739"/>
    <w:rsid w:val="00017A90"/>
    <w:rsid w:val="00017ADB"/>
    <w:rsid w:val="00017E9A"/>
    <w:rsid w:val="00022994"/>
    <w:rsid w:val="000232C7"/>
    <w:rsid w:val="00026323"/>
    <w:rsid w:val="0003532A"/>
    <w:rsid w:val="00045FCA"/>
    <w:rsid w:val="0004786B"/>
    <w:rsid w:val="00051861"/>
    <w:rsid w:val="00052E37"/>
    <w:rsid w:val="00053952"/>
    <w:rsid w:val="00055C99"/>
    <w:rsid w:val="00055E23"/>
    <w:rsid w:val="000571E3"/>
    <w:rsid w:val="0006056E"/>
    <w:rsid w:val="000609CC"/>
    <w:rsid w:val="000617A4"/>
    <w:rsid w:val="00063268"/>
    <w:rsid w:val="0006406B"/>
    <w:rsid w:val="00064613"/>
    <w:rsid w:val="00064904"/>
    <w:rsid w:val="00065E47"/>
    <w:rsid w:val="00070488"/>
    <w:rsid w:val="0007145A"/>
    <w:rsid w:val="00077D5A"/>
    <w:rsid w:val="000814F6"/>
    <w:rsid w:val="00081850"/>
    <w:rsid w:val="00081BF9"/>
    <w:rsid w:val="0008375B"/>
    <w:rsid w:val="00083C7F"/>
    <w:rsid w:val="00085DB1"/>
    <w:rsid w:val="00087079"/>
    <w:rsid w:val="000874F0"/>
    <w:rsid w:val="000922E8"/>
    <w:rsid w:val="000942CB"/>
    <w:rsid w:val="00095DC3"/>
    <w:rsid w:val="000A1FD7"/>
    <w:rsid w:val="000A22E4"/>
    <w:rsid w:val="000A5111"/>
    <w:rsid w:val="000A57F7"/>
    <w:rsid w:val="000B1FF7"/>
    <w:rsid w:val="000B50A1"/>
    <w:rsid w:val="000B6C4B"/>
    <w:rsid w:val="000C2AF3"/>
    <w:rsid w:val="000C392C"/>
    <w:rsid w:val="000C52A7"/>
    <w:rsid w:val="000C71B5"/>
    <w:rsid w:val="000D3C42"/>
    <w:rsid w:val="000E0037"/>
    <w:rsid w:val="000E1589"/>
    <w:rsid w:val="000E3D6D"/>
    <w:rsid w:val="000E3D8E"/>
    <w:rsid w:val="000E4255"/>
    <w:rsid w:val="000E43DA"/>
    <w:rsid w:val="000E52DB"/>
    <w:rsid w:val="000E7BA8"/>
    <w:rsid w:val="000F0EB3"/>
    <w:rsid w:val="000F3D25"/>
    <w:rsid w:val="000F487C"/>
    <w:rsid w:val="000F48F0"/>
    <w:rsid w:val="000F600C"/>
    <w:rsid w:val="00103FD2"/>
    <w:rsid w:val="00104F30"/>
    <w:rsid w:val="00105E7F"/>
    <w:rsid w:val="00105F7A"/>
    <w:rsid w:val="00106ABD"/>
    <w:rsid w:val="00106D49"/>
    <w:rsid w:val="00116209"/>
    <w:rsid w:val="0011674C"/>
    <w:rsid w:val="00122E93"/>
    <w:rsid w:val="001230ED"/>
    <w:rsid w:val="001235F1"/>
    <w:rsid w:val="00123A50"/>
    <w:rsid w:val="001243C5"/>
    <w:rsid w:val="00126947"/>
    <w:rsid w:val="00126B9F"/>
    <w:rsid w:val="00126EBD"/>
    <w:rsid w:val="0012774D"/>
    <w:rsid w:val="00131C4A"/>
    <w:rsid w:val="00133E17"/>
    <w:rsid w:val="00135EA8"/>
    <w:rsid w:val="0013797D"/>
    <w:rsid w:val="00137DD5"/>
    <w:rsid w:val="001400CB"/>
    <w:rsid w:val="001414A9"/>
    <w:rsid w:val="00142B54"/>
    <w:rsid w:val="00142BEF"/>
    <w:rsid w:val="00144551"/>
    <w:rsid w:val="001448D8"/>
    <w:rsid w:val="00146680"/>
    <w:rsid w:val="0015064C"/>
    <w:rsid w:val="001514CE"/>
    <w:rsid w:val="00156C3F"/>
    <w:rsid w:val="0016165D"/>
    <w:rsid w:val="00162A1B"/>
    <w:rsid w:val="00163855"/>
    <w:rsid w:val="00163CAE"/>
    <w:rsid w:val="00164FA9"/>
    <w:rsid w:val="00165588"/>
    <w:rsid w:val="001659E8"/>
    <w:rsid w:val="00166437"/>
    <w:rsid w:val="00170402"/>
    <w:rsid w:val="00170D14"/>
    <w:rsid w:val="00170D42"/>
    <w:rsid w:val="00173C4D"/>
    <w:rsid w:val="001744BA"/>
    <w:rsid w:val="00176707"/>
    <w:rsid w:val="0017672C"/>
    <w:rsid w:val="0017752A"/>
    <w:rsid w:val="00181719"/>
    <w:rsid w:val="001832D8"/>
    <w:rsid w:val="00183689"/>
    <w:rsid w:val="00184EFA"/>
    <w:rsid w:val="0018517D"/>
    <w:rsid w:val="0018541D"/>
    <w:rsid w:val="00191A4D"/>
    <w:rsid w:val="00196A6B"/>
    <w:rsid w:val="0019703E"/>
    <w:rsid w:val="001A00A3"/>
    <w:rsid w:val="001A1504"/>
    <w:rsid w:val="001A5BC8"/>
    <w:rsid w:val="001B09D5"/>
    <w:rsid w:val="001B2060"/>
    <w:rsid w:val="001B3703"/>
    <w:rsid w:val="001B419B"/>
    <w:rsid w:val="001B50AC"/>
    <w:rsid w:val="001C11EC"/>
    <w:rsid w:val="001C298A"/>
    <w:rsid w:val="001C3E86"/>
    <w:rsid w:val="001D01B2"/>
    <w:rsid w:val="001D04DC"/>
    <w:rsid w:val="001D2268"/>
    <w:rsid w:val="001D3750"/>
    <w:rsid w:val="001D5B88"/>
    <w:rsid w:val="001E135E"/>
    <w:rsid w:val="001E396D"/>
    <w:rsid w:val="001E3B31"/>
    <w:rsid w:val="001E59D3"/>
    <w:rsid w:val="001E6866"/>
    <w:rsid w:val="001E72ED"/>
    <w:rsid w:val="001E74EF"/>
    <w:rsid w:val="001E760D"/>
    <w:rsid w:val="001F09A8"/>
    <w:rsid w:val="001F16CD"/>
    <w:rsid w:val="001F1D24"/>
    <w:rsid w:val="001F4E0C"/>
    <w:rsid w:val="001F4EBC"/>
    <w:rsid w:val="001F5A46"/>
    <w:rsid w:val="001F629C"/>
    <w:rsid w:val="001F67B5"/>
    <w:rsid w:val="001F6971"/>
    <w:rsid w:val="001F7C93"/>
    <w:rsid w:val="0020484B"/>
    <w:rsid w:val="00206A52"/>
    <w:rsid w:val="002073DF"/>
    <w:rsid w:val="00212D03"/>
    <w:rsid w:val="00213008"/>
    <w:rsid w:val="00217D3A"/>
    <w:rsid w:val="00221351"/>
    <w:rsid w:val="00225DF5"/>
    <w:rsid w:val="00226099"/>
    <w:rsid w:val="00227929"/>
    <w:rsid w:val="00231982"/>
    <w:rsid w:val="002321CE"/>
    <w:rsid w:val="00232D80"/>
    <w:rsid w:val="0024471C"/>
    <w:rsid w:val="00246998"/>
    <w:rsid w:val="00247B77"/>
    <w:rsid w:val="00250608"/>
    <w:rsid w:val="00251395"/>
    <w:rsid w:val="00251F8C"/>
    <w:rsid w:val="00253A60"/>
    <w:rsid w:val="00254650"/>
    <w:rsid w:val="00255128"/>
    <w:rsid w:val="002574FB"/>
    <w:rsid w:val="00260E50"/>
    <w:rsid w:val="00262E8D"/>
    <w:rsid w:val="002630D2"/>
    <w:rsid w:val="00265F55"/>
    <w:rsid w:val="00266AD2"/>
    <w:rsid w:val="00266E71"/>
    <w:rsid w:val="00266F9A"/>
    <w:rsid w:val="00267913"/>
    <w:rsid w:val="002704B6"/>
    <w:rsid w:val="002716AF"/>
    <w:rsid w:val="00271F36"/>
    <w:rsid w:val="00274FCD"/>
    <w:rsid w:val="00275EB2"/>
    <w:rsid w:val="00276AB8"/>
    <w:rsid w:val="00280BDF"/>
    <w:rsid w:val="00281278"/>
    <w:rsid w:val="002848B9"/>
    <w:rsid w:val="002900BC"/>
    <w:rsid w:val="00290502"/>
    <w:rsid w:val="00291588"/>
    <w:rsid w:val="002916C7"/>
    <w:rsid w:val="00292DD7"/>
    <w:rsid w:val="002978BC"/>
    <w:rsid w:val="002A2005"/>
    <w:rsid w:val="002A474E"/>
    <w:rsid w:val="002A4ACC"/>
    <w:rsid w:val="002A51EB"/>
    <w:rsid w:val="002A551C"/>
    <w:rsid w:val="002A68F6"/>
    <w:rsid w:val="002A69E4"/>
    <w:rsid w:val="002A729D"/>
    <w:rsid w:val="002B1D0B"/>
    <w:rsid w:val="002B214A"/>
    <w:rsid w:val="002B27F9"/>
    <w:rsid w:val="002B2DA1"/>
    <w:rsid w:val="002B4A5F"/>
    <w:rsid w:val="002B4C21"/>
    <w:rsid w:val="002B53B7"/>
    <w:rsid w:val="002B5575"/>
    <w:rsid w:val="002B6F06"/>
    <w:rsid w:val="002C000B"/>
    <w:rsid w:val="002C287A"/>
    <w:rsid w:val="002C470D"/>
    <w:rsid w:val="002C518F"/>
    <w:rsid w:val="002C7601"/>
    <w:rsid w:val="002D387C"/>
    <w:rsid w:val="002D7141"/>
    <w:rsid w:val="002E246B"/>
    <w:rsid w:val="002E3CDE"/>
    <w:rsid w:val="002E4690"/>
    <w:rsid w:val="002E4FBB"/>
    <w:rsid w:val="002E5117"/>
    <w:rsid w:val="002F2A48"/>
    <w:rsid w:val="002F4CE8"/>
    <w:rsid w:val="002F66AC"/>
    <w:rsid w:val="002F76C1"/>
    <w:rsid w:val="003052CA"/>
    <w:rsid w:val="00310A5E"/>
    <w:rsid w:val="0031179E"/>
    <w:rsid w:val="003119B9"/>
    <w:rsid w:val="00312711"/>
    <w:rsid w:val="0031539F"/>
    <w:rsid w:val="0032050F"/>
    <w:rsid w:val="00321C17"/>
    <w:rsid w:val="00322FBD"/>
    <w:rsid w:val="00324654"/>
    <w:rsid w:val="00324E67"/>
    <w:rsid w:val="00326EC7"/>
    <w:rsid w:val="00331059"/>
    <w:rsid w:val="00331893"/>
    <w:rsid w:val="003339DD"/>
    <w:rsid w:val="00334A70"/>
    <w:rsid w:val="003362F5"/>
    <w:rsid w:val="00336921"/>
    <w:rsid w:val="0033709A"/>
    <w:rsid w:val="00337829"/>
    <w:rsid w:val="003415A1"/>
    <w:rsid w:val="0034427E"/>
    <w:rsid w:val="00344ACF"/>
    <w:rsid w:val="00344B83"/>
    <w:rsid w:val="00352484"/>
    <w:rsid w:val="00352E6D"/>
    <w:rsid w:val="003614D5"/>
    <w:rsid w:val="00361977"/>
    <w:rsid w:val="00364B68"/>
    <w:rsid w:val="00365662"/>
    <w:rsid w:val="003731D3"/>
    <w:rsid w:val="00374968"/>
    <w:rsid w:val="003755C4"/>
    <w:rsid w:val="00376491"/>
    <w:rsid w:val="0037791C"/>
    <w:rsid w:val="00385047"/>
    <w:rsid w:val="00385B3E"/>
    <w:rsid w:val="003863F2"/>
    <w:rsid w:val="00386DE0"/>
    <w:rsid w:val="003902AE"/>
    <w:rsid w:val="00391640"/>
    <w:rsid w:val="003A11C0"/>
    <w:rsid w:val="003A2DB1"/>
    <w:rsid w:val="003A37F2"/>
    <w:rsid w:val="003A397F"/>
    <w:rsid w:val="003A495B"/>
    <w:rsid w:val="003A61B9"/>
    <w:rsid w:val="003B1C1F"/>
    <w:rsid w:val="003B54FC"/>
    <w:rsid w:val="003B6338"/>
    <w:rsid w:val="003B6A73"/>
    <w:rsid w:val="003C130F"/>
    <w:rsid w:val="003C1E53"/>
    <w:rsid w:val="003C5322"/>
    <w:rsid w:val="003D5190"/>
    <w:rsid w:val="003D64BC"/>
    <w:rsid w:val="003E1B1E"/>
    <w:rsid w:val="003E3787"/>
    <w:rsid w:val="003E3B15"/>
    <w:rsid w:val="003E4F66"/>
    <w:rsid w:val="003E6867"/>
    <w:rsid w:val="003F2F10"/>
    <w:rsid w:val="003F74CE"/>
    <w:rsid w:val="004027D1"/>
    <w:rsid w:val="00402D7D"/>
    <w:rsid w:val="00402EB3"/>
    <w:rsid w:val="00404917"/>
    <w:rsid w:val="004057F6"/>
    <w:rsid w:val="0040669B"/>
    <w:rsid w:val="0041060B"/>
    <w:rsid w:val="004109FD"/>
    <w:rsid w:val="00412801"/>
    <w:rsid w:val="0041530F"/>
    <w:rsid w:val="00420DB8"/>
    <w:rsid w:val="00423109"/>
    <w:rsid w:val="00425935"/>
    <w:rsid w:val="004277E7"/>
    <w:rsid w:val="00427F64"/>
    <w:rsid w:val="00430618"/>
    <w:rsid w:val="00432A84"/>
    <w:rsid w:val="00432CCA"/>
    <w:rsid w:val="0043455E"/>
    <w:rsid w:val="00436A77"/>
    <w:rsid w:val="0044258C"/>
    <w:rsid w:val="00442F13"/>
    <w:rsid w:val="004452F3"/>
    <w:rsid w:val="0044556A"/>
    <w:rsid w:val="00446A47"/>
    <w:rsid w:val="00447D6E"/>
    <w:rsid w:val="00452DF1"/>
    <w:rsid w:val="004533EF"/>
    <w:rsid w:val="00456E08"/>
    <w:rsid w:val="00456EBC"/>
    <w:rsid w:val="00457874"/>
    <w:rsid w:val="00457D11"/>
    <w:rsid w:val="00461025"/>
    <w:rsid w:val="00462A90"/>
    <w:rsid w:val="0046567D"/>
    <w:rsid w:val="004659D6"/>
    <w:rsid w:val="00465EA9"/>
    <w:rsid w:val="00470743"/>
    <w:rsid w:val="004709C9"/>
    <w:rsid w:val="004711C5"/>
    <w:rsid w:val="00472E4F"/>
    <w:rsid w:val="00476688"/>
    <w:rsid w:val="00477320"/>
    <w:rsid w:val="00477413"/>
    <w:rsid w:val="00477C69"/>
    <w:rsid w:val="004807B7"/>
    <w:rsid w:val="00483612"/>
    <w:rsid w:val="00485735"/>
    <w:rsid w:val="00486281"/>
    <w:rsid w:val="00487920"/>
    <w:rsid w:val="00487B55"/>
    <w:rsid w:val="00490588"/>
    <w:rsid w:val="0049237C"/>
    <w:rsid w:val="00494615"/>
    <w:rsid w:val="00497088"/>
    <w:rsid w:val="00497173"/>
    <w:rsid w:val="00497D0B"/>
    <w:rsid w:val="004A1956"/>
    <w:rsid w:val="004B31AC"/>
    <w:rsid w:val="004B3425"/>
    <w:rsid w:val="004B7584"/>
    <w:rsid w:val="004C3DA9"/>
    <w:rsid w:val="004C4641"/>
    <w:rsid w:val="004C4E47"/>
    <w:rsid w:val="004C63F3"/>
    <w:rsid w:val="004E1A66"/>
    <w:rsid w:val="004E46D4"/>
    <w:rsid w:val="004E74B7"/>
    <w:rsid w:val="004E753D"/>
    <w:rsid w:val="004F0680"/>
    <w:rsid w:val="004F2587"/>
    <w:rsid w:val="004F27B1"/>
    <w:rsid w:val="004F30F9"/>
    <w:rsid w:val="004F38A8"/>
    <w:rsid w:val="004F7C09"/>
    <w:rsid w:val="00500F81"/>
    <w:rsid w:val="0050700A"/>
    <w:rsid w:val="00510DA8"/>
    <w:rsid w:val="00514380"/>
    <w:rsid w:val="00516D97"/>
    <w:rsid w:val="00524052"/>
    <w:rsid w:val="00527277"/>
    <w:rsid w:val="0053221A"/>
    <w:rsid w:val="00532478"/>
    <w:rsid w:val="00532E42"/>
    <w:rsid w:val="00536B36"/>
    <w:rsid w:val="00537246"/>
    <w:rsid w:val="00537C53"/>
    <w:rsid w:val="00543BD5"/>
    <w:rsid w:val="00546754"/>
    <w:rsid w:val="005469BE"/>
    <w:rsid w:val="00550AAD"/>
    <w:rsid w:val="005522CE"/>
    <w:rsid w:val="005528EB"/>
    <w:rsid w:val="0055422C"/>
    <w:rsid w:val="0055489C"/>
    <w:rsid w:val="00554C68"/>
    <w:rsid w:val="00557B79"/>
    <w:rsid w:val="00560251"/>
    <w:rsid w:val="005610A5"/>
    <w:rsid w:val="00561F8A"/>
    <w:rsid w:val="005631AA"/>
    <w:rsid w:val="00563BDD"/>
    <w:rsid w:val="00564BC5"/>
    <w:rsid w:val="005709FE"/>
    <w:rsid w:val="00570CE9"/>
    <w:rsid w:val="00571A95"/>
    <w:rsid w:val="00571ECE"/>
    <w:rsid w:val="00572ED3"/>
    <w:rsid w:val="00573103"/>
    <w:rsid w:val="00576345"/>
    <w:rsid w:val="005776BF"/>
    <w:rsid w:val="00582890"/>
    <w:rsid w:val="00583425"/>
    <w:rsid w:val="005852F6"/>
    <w:rsid w:val="005879F5"/>
    <w:rsid w:val="00587DB5"/>
    <w:rsid w:val="00590363"/>
    <w:rsid w:val="0059044D"/>
    <w:rsid w:val="00591D2F"/>
    <w:rsid w:val="0059358A"/>
    <w:rsid w:val="00595D0C"/>
    <w:rsid w:val="005A1D14"/>
    <w:rsid w:val="005A2474"/>
    <w:rsid w:val="005A2F2D"/>
    <w:rsid w:val="005A3FE2"/>
    <w:rsid w:val="005A46DA"/>
    <w:rsid w:val="005B060A"/>
    <w:rsid w:val="005B0C18"/>
    <w:rsid w:val="005B4E4E"/>
    <w:rsid w:val="005B5C8E"/>
    <w:rsid w:val="005B7505"/>
    <w:rsid w:val="005B75B0"/>
    <w:rsid w:val="005C008A"/>
    <w:rsid w:val="005C0A20"/>
    <w:rsid w:val="005C1063"/>
    <w:rsid w:val="005C197D"/>
    <w:rsid w:val="005C3076"/>
    <w:rsid w:val="005C3904"/>
    <w:rsid w:val="005C3C20"/>
    <w:rsid w:val="005C4185"/>
    <w:rsid w:val="005C45BF"/>
    <w:rsid w:val="005C486A"/>
    <w:rsid w:val="005C4AA2"/>
    <w:rsid w:val="005C5CE4"/>
    <w:rsid w:val="005C783C"/>
    <w:rsid w:val="005C7898"/>
    <w:rsid w:val="005D0A18"/>
    <w:rsid w:val="005D3B16"/>
    <w:rsid w:val="005D3B4C"/>
    <w:rsid w:val="005D3F48"/>
    <w:rsid w:val="005D6F57"/>
    <w:rsid w:val="005E21A2"/>
    <w:rsid w:val="005E4559"/>
    <w:rsid w:val="005E6B8E"/>
    <w:rsid w:val="005E72B4"/>
    <w:rsid w:val="005E79FD"/>
    <w:rsid w:val="005F19D7"/>
    <w:rsid w:val="005F3973"/>
    <w:rsid w:val="005F5E96"/>
    <w:rsid w:val="00600B3B"/>
    <w:rsid w:val="006010EC"/>
    <w:rsid w:val="006017F4"/>
    <w:rsid w:val="006041CF"/>
    <w:rsid w:val="0060644A"/>
    <w:rsid w:val="00606E0F"/>
    <w:rsid w:val="006102F3"/>
    <w:rsid w:val="00611F95"/>
    <w:rsid w:val="00613BEC"/>
    <w:rsid w:val="00614BCA"/>
    <w:rsid w:val="00620535"/>
    <w:rsid w:val="00620C37"/>
    <w:rsid w:val="0062188F"/>
    <w:rsid w:val="00624844"/>
    <w:rsid w:val="00624906"/>
    <w:rsid w:val="00630645"/>
    <w:rsid w:val="00631377"/>
    <w:rsid w:val="00631E84"/>
    <w:rsid w:val="00633FBC"/>
    <w:rsid w:val="00636F22"/>
    <w:rsid w:val="0063730C"/>
    <w:rsid w:val="00640828"/>
    <w:rsid w:val="00643226"/>
    <w:rsid w:val="00644ED8"/>
    <w:rsid w:val="00645151"/>
    <w:rsid w:val="006457E6"/>
    <w:rsid w:val="0064589D"/>
    <w:rsid w:val="0064760C"/>
    <w:rsid w:val="0065243F"/>
    <w:rsid w:val="0065246D"/>
    <w:rsid w:val="00653BF6"/>
    <w:rsid w:val="00653EBD"/>
    <w:rsid w:val="006549BA"/>
    <w:rsid w:val="00666AC6"/>
    <w:rsid w:val="006725AA"/>
    <w:rsid w:val="006734D0"/>
    <w:rsid w:val="00673B12"/>
    <w:rsid w:val="00675480"/>
    <w:rsid w:val="00682218"/>
    <w:rsid w:val="00683969"/>
    <w:rsid w:val="00687B97"/>
    <w:rsid w:val="006902F5"/>
    <w:rsid w:val="00691998"/>
    <w:rsid w:val="00691E2A"/>
    <w:rsid w:val="00693244"/>
    <w:rsid w:val="00693548"/>
    <w:rsid w:val="006961D1"/>
    <w:rsid w:val="00696241"/>
    <w:rsid w:val="00696A17"/>
    <w:rsid w:val="00696DA8"/>
    <w:rsid w:val="0069756D"/>
    <w:rsid w:val="006A1BAA"/>
    <w:rsid w:val="006A31C8"/>
    <w:rsid w:val="006A633A"/>
    <w:rsid w:val="006A763D"/>
    <w:rsid w:val="006A7E9F"/>
    <w:rsid w:val="006A7ED2"/>
    <w:rsid w:val="006B081A"/>
    <w:rsid w:val="006B2AEA"/>
    <w:rsid w:val="006B31EF"/>
    <w:rsid w:val="006B6933"/>
    <w:rsid w:val="006C1449"/>
    <w:rsid w:val="006C1A16"/>
    <w:rsid w:val="006C21A2"/>
    <w:rsid w:val="006C716D"/>
    <w:rsid w:val="006D14D4"/>
    <w:rsid w:val="006D7EFB"/>
    <w:rsid w:val="006E0D40"/>
    <w:rsid w:val="006E13AF"/>
    <w:rsid w:val="006E4E82"/>
    <w:rsid w:val="006E6349"/>
    <w:rsid w:val="006F369C"/>
    <w:rsid w:val="007007FB"/>
    <w:rsid w:val="00700CF6"/>
    <w:rsid w:val="00702FF7"/>
    <w:rsid w:val="00703317"/>
    <w:rsid w:val="00707B0B"/>
    <w:rsid w:val="00711FBC"/>
    <w:rsid w:val="0071235C"/>
    <w:rsid w:val="00715081"/>
    <w:rsid w:val="00716AC5"/>
    <w:rsid w:val="00722092"/>
    <w:rsid w:val="007225FD"/>
    <w:rsid w:val="00724714"/>
    <w:rsid w:val="00724C0E"/>
    <w:rsid w:val="00724E30"/>
    <w:rsid w:val="00730DD3"/>
    <w:rsid w:val="00735777"/>
    <w:rsid w:val="0073714E"/>
    <w:rsid w:val="007379ED"/>
    <w:rsid w:val="00740B1D"/>
    <w:rsid w:val="00740EA3"/>
    <w:rsid w:val="00744789"/>
    <w:rsid w:val="00745FBC"/>
    <w:rsid w:val="00746A47"/>
    <w:rsid w:val="00750CBC"/>
    <w:rsid w:val="00753A12"/>
    <w:rsid w:val="0075456B"/>
    <w:rsid w:val="0075663B"/>
    <w:rsid w:val="00757F9F"/>
    <w:rsid w:val="00762695"/>
    <w:rsid w:val="00763F11"/>
    <w:rsid w:val="0076571A"/>
    <w:rsid w:val="00773996"/>
    <w:rsid w:val="007742A8"/>
    <w:rsid w:val="0077530F"/>
    <w:rsid w:val="00775648"/>
    <w:rsid w:val="007779F3"/>
    <w:rsid w:val="00780939"/>
    <w:rsid w:val="007827F1"/>
    <w:rsid w:val="007834A9"/>
    <w:rsid w:val="0078362D"/>
    <w:rsid w:val="0079374B"/>
    <w:rsid w:val="007A264A"/>
    <w:rsid w:val="007A335F"/>
    <w:rsid w:val="007A3EAF"/>
    <w:rsid w:val="007A5EB7"/>
    <w:rsid w:val="007B0A95"/>
    <w:rsid w:val="007B0F9C"/>
    <w:rsid w:val="007B45F3"/>
    <w:rsid w:val="007B6C8D"/>
    <w:rsid w:val="007C1174"/>
    <w:rsid w:val="007C2EA2"/>
    <w:rsid w:val="007C3293"/>
    <w:rsid w:val="007C33E9"/>
    <w:rsid w:val="007C4FF9"/>
    <w:rsid w:val="007C5082"/>
    <w:rsid w:val="007C7DB3"/>
    <w:rsid w:val="007D0B38"/>
    <w:rsid w:val="007D38AA"/>
    <w:rsid w:val="007D45E4"/>
    <w:rsid w:val="007D475A"/>
    <w:rsid w:val="007E1C3C"/>
    <w:rsid w:val="007E202E"/>
    <w:rsid w:val="007E4152"/>
    <w:rsid w:val="007E4374"/>
    <w:rsid w:val="007E69BA"/>
    <w:rsid w:val="007E6F5E"/>
    <w:rsid w:val="007E78A0"/>
    <w:rsid w:val="007F08AB"/>
    <w:rsid w:val="007F1C0E"/>
    <w:rsid w:val="007F2827"/>
    <w:rsid w:val="007F44B1"/>
    <w:rsid w:val="00801677"/>
    <w:rsid w:val="00802DF4"/>
    <w:rsid w:val="00807A4B"/>
    <w:rsid w:val="008114D9"/>
    <w:rsid w:val="00812566"/>
    <w:rsid w:val="00822D86"/>
    <w:rsid w:val="0082567E"/>
    <w:rsid w:val="0083115B"/>
    <w:rsid w:val="00831698"/>
    <w:rsid w:val="00833527"/>
    <w:rsid w:val="00833C73"/>
    <w:rsid w:val="00835999"/>
    <w:rsid w:val="00844374"/>
    <w:rsid w:val="0084495D"/>
    <w:rsid w:val="008452C4"/>
    <w:rsid w:val="008470D5"/>
    <w:rsid w:val="0084744A"/>
    <w:rsid w:val="008504AE"/>
    <w:rsid w:val="008515D9"/>
    <w:rsid w:val="00851903"/>
    <w:rsid w:val="00853216"/>
    <w:rsid w:val="00853BD6"/>
    <w:rsid w:val="00863166"/>
    <w:rsid w:val="00863753"/>
    <w:rsid w:val="008709E1"/>
    <w:rsid w:val="008719F4"/>
    <w:rsid w:val="00876D1A"/>
    <w:rsid w:val="00877836"/>
    <w:rsid w:val="00877DEC"/>
    <w:rsid w:val="00882D2B"/>
    <w:rsid w:val="00882D5E"/>
    <w:rsid w:val="00883B8A"/>
    <w:rsid w:val="008848F1"/>
    <w:rsid w:val="00886F96"/>
    <w:rsid w:val="00891315"/>
    <w:rsid w:val="00891397"/>
    <w:rsid w:val="00891750"/>
    <w:rsid w:val="00892356"/>
    <w:rsid w:val="00894389"/>
    <w:rsid w:val="00894929"/>
    <w:rsid w:val="00895EED"/>
    <w:rsid w:val="008A1C1B"/>
    <w:rsid w:val="008A1FF7"/>
    <w:rsid w:val="008A2461"/>
    <w:rsid w:val="008A360F"/>
    <w:rsid w:val="008A40CD"/>
    <w:rsid w:val="008A5BBC"/>
    <w:rsid w:val="008A721D"/>
    <w:rsid w:val="008B1795"/>
    <w:rsid w:val="008B19D2"/>
    <w:rsid w:val="008B79C0"/>
    <w:rsid w:val="008B7EB9"/>
    <w:rsid w:val="008C1926"/>
    <w:rsid w:val="008C1B6D"/>
    <w:rsid w:val="008C6D45"/>
    <w:rsid w:val="008D1A4B"/>
    <w:rsid w:val="008D45ED"/>
    <w:rsid w:val="008D536D"/>
    <w:rsid w:val="008D7E39"/>
    <w:rsid w:val="008E0EE2"/>
    <w:rsid w:val="008E2865"/>
    <w:rsid w:val="008E4351"/>
    <w:rsid w:val="008E5266"/>
    <w:rsid w:val="008E665C"/>
    <w:rsid w:val="008E6EFF"/>
    <w:rsid w:val="008F08F7"/>
    <w:rsid w:val="008F1D68"/>
    <w:rsid w:val="008F3C6D"/>
    <w:rsid w:val="008F6E47"/>
    <w:rsid w:val="00900733"/>
    <w:rsid w:val="00901BFC"/>
    <w:rsid w:val="00901E65"/>
    <w:rsid w:val="00911D5F"/>
    <w:rsid w:val="00912FC3"/>
    <w:rsid w:val="00913BA8"/>
    <w:rsid w:val="009150A2"/>
    <w:rsid w:val="00917743"/>
    <w:rsid w:val="00920282"/>
    <w:rsid w:val="00921613"/>
    <w:rsid w:val="009256BC"/>
    <w:rsid w:val="00930BC7"/>
    <w:rsid w:val="00931E57"/>
    <w:rsid w:val="0093263C"/>
    <w:rsid w:val="009344DA"/>
    <w:rsid w:val="00934C1D"/>
    <w:rsid w:val="00935DC3"/>
    <w:rsid w:val="00940F65"/>
    <w:rsid w:val="0094200F"/>
    <w:rsid w:val="00942F45"/>
    <w:rsid w:val="00944E78"/>
    <w:rsid w:val="00945E6B"/>
    <w:rsid w:val="00947B51"/>
    <w:rsid w:val="00947E02"/>
    <w:rsid w:val="009527D9"/>
    <w:rsid w:val="00952E8C"/>
    <w:rsid w:val="009530CC"/>
    <w:rsid w:val="00953B41"/>
    <w:rsid w:val="009540CF"/>
    <w:rsid w:val="00954FB8"/>
    <w:rsid w:val="0095663B"/>
    <w:rsid w:val="00962605"/>
    <w:rsid w:val="00964233"/>
    <w:rsid w:val="00964355"/>
    <w:rsid w:val="009644FD"/>
    <w:rsid w:val="00964877"/>
    <w:rsid w:val="009652A0"/>
    <w:rsid w:val="00965CFD"/>
    <w:rsid w:val="009711C2"/>
    <w:rsid w:val="00971BE5"/>
    <w:rsid w:val="00973947"/>
    <w:rsid w:val="00973FBE"/>
    <w:rsid w:val="00974DA8"/>
    <w:rsid w:val="0098060A"/>
    <w:rsid w:val="00981E77"/>
    <w:rsid w:val="00983189"/>
    <w:rsid w:val="00983F29"/>
    <w:rsid w:val="00991297"/>
    <w:rsid w:val="00993965"/>
    <w:rsid w:val="00995C95"/>
    <w:rsid w:val="00996B84"/>
    <w:rsid w:val="009A050E"/>
    <w:rsid w:val="009A31C2"/>
    <w:rsid w:val="009A3623"/>
    <w:rsid w:val="009A38C6"/>
    <w:rsid w:val="009A5486"/>
    <w:rsid w:val="009B007B"/>
    <w:rsid w:val="009B0CE1"/>
    <w:rsid w:val="009B2B3D"/>
    <w:rsid w:val="009B74CD"/>
    <w:rsid w:val="009C2403"/>
    <w:rsid w:val="009C2BBC"/>
    <w:rsid w:val="009C3D12"/>
    <w:rsid w:val="009C64DE"/>
    <w:rsid w:val="009D0510"/>
    <w:rsid w:val="009D4797"/>
    <w:rsid w:val="009D65D8"/>
    <w:rsid w:val="009D685C"/>
    <w:rsid w:val="009D731E"/>
    <w:rsid w:val="009D7BF7"/>
    <w:rsid w:val="009E710F"/>
    <w:rsid w:val="009F0759"/>
    <w:rsid w:val="009F0954"/>
    <w:rsid w:val="009F1742"/>
    <w:rsid w:val="009F2201"/>
    <w:rsid w:val="009F2D67"/>
    <w:rsid w:val="009F3565"/>
    <w:rsid w:val="009F5662"/>
    <w:rsid w:val="009F6E0E"/>
    <w:rsid w:val="00A00490"/>
    <w:rsid w:val="00A015B7"/>
    <w:rsid w:val="00A02897"/>
    <w:rsid w:val="00A054BA"/>
    <w:rsid w:val="00A05E36"/>
    <w:rsid w:val="00A11A1C"/>
    <w:rsid w:val="00A14602"/>
    <w:rsid w:val="00A153E1"/>
    <w:rsid w:val="00A16AFE"/>
    <w:rsid w:val="00A1707F"/>
    <w:rsid w:val="00A17945"/>
    <w:rsid w:val="00A22845"/>
    <w:rsid w:val="00A260AD"/>
    <w:rsid w:val="00A27105"/>
    <w:rsid w:val="00A27FFC"/>
    <w:rsid w:val="00A3109A"/>
    <w:rsid w:val="00A31823"/>
    <w:rsid w:val="00A31C99"/>
    <w:rsid w:val="00A348B7"/>
    <w:rsid w:val="00A35BD1"/>
    <w:rsid w:val="00A35E88"/>
    <w:rsid w:val="00A375B0"/>
    <w:rsid w:val="00A40526"/>
    <w:rsid w:val="00A442E6"/>
    <w:rsid w:val="00A44B44"/>
    <w:rsid w:val="00A45485"/>
    <w:rsid w:val="00A4559A"/>
    <w:rsid w:val="00A4657F"/>
    <w:rsid w:val="00A46FC3"/>
    <w:rsid w:val="00A50216"/>
    <w:rsid w:val="00A50D9A"/>
    <w:rsid w:val="00A525A7"/>
    <w:rsid w:val="00A55ADE"/>
    <w:rsid w:val="00A566BB"/>
    <w:rsid w:val="00A65E74"/>
    <w:rsid w:val="00A70035"/>
    <w:rsid w:val="00A731E2"/>
    <w:rsid w:val="00A740E0"/>
    <w:rsid w:val="00A7486E"/>
    <w:rsid w:val="00A754BB"/>
    <w:rsid w:val="00A76F30"/>
    <w:rsid w:val="00A778BE"/>
    <w:rsid w:val="00A80217"/>
    <w:rsid w:val="00A8417A"/>
    <w:rsid w:val="00A8716B"/>
    <w:rsid w:val="00A87208"/>
    <w:rsid w:val="00A87BD5"/>
    <w:rsid w:val="00A910D7"/>
    <w:rsid w:val="00A921D5"/>
    <w:rsid w:val="00A935EF"/>
    <w:rsid w:val="00A94C4F"/>
    <w:rsid w:val="00A96081"/>
    <w:rsid w:val="00A960C6"/>
    <w:rsid w:val="00A97A0D"/>
    <w:rsid w:val="00AA0E14"/>
    <w:rsid w:val="00AA5CDE"/>
    <w:rsid w:val="00AB0D06"/>
    <w:rsid w:val="00AB45E9"/>
    <w:rsid w:val="00AB4716"/>
    <w:rsid w:val="00AB5B3D"/>
    <w:rsid w:val="00AB7763"/>
    <w:rsid w:val="00AC0180"/>
    <w:rsid w:val="00AC25C2"/>
    <w:rsid w:val="00AC6C0A"/>
    <w:rsid w:val="00AD25FA"/>
    <w:rsid w:val="00AD2BE0"/>
    <w:rsid w:val="00AD4276"/>
    <w:rsid w:val="00AD7EF7"/>
    <w:rsid w:val="00AE0581"/>
    <w:rsid w:val="00AE3657"/>
    <w:rsid w:val="00AE509B"/>
    <w:rsid w:val="00AE60D1"/>
    <w:rsid w:val="00AE7DC3"/>
    <w:rsid w:val="00AE7F20"/>
    <w:rsid w:val="00AF140F"/>
    <w:rsid w:val="00AF2826"/>
    <w:rsid w:val="00AF2B22"/>
    <w:rsid w:val="00AF2FAD"/>
    <w:rsid w:val="00AF4B7D"/>
    <w:rsid w:val="00B0675F"/>
    <w:rsid w:val="00B12710"/>
    <w:rsid w:val="00B13BC6"/>
    <w:rsid w:val="00B154F3"/>
    <w:rsid w:val="00B20C40"/>
    <w:rsid w:val="00B25CC0"/>
    <w:rsid w:val="00B34C24"/>
    <w:rsid w:val="00B40072"/>
    <w:rsid w:val="00B40BA2"/>
    <w:rsid w:val="00B43E37"/>
    <w:rsid w:val="00B44969"/>
    <w:rsid w:val="00B46F64"/>
    <w:rsid w:val="00B52E84"/>
    <w:rsid w:val="00B53F37"/>
    <w:rsid w:val="00B577E0"/>
    <w:rsid w:val="00B617EB"/>
    <w:rsid w:val="00B62CD5"/>
    <w:rsid w:val="00B63FEA"/>
    <w:rsid w:val="00B6449E"/>
    <w:rsid w:val="00B65345"/>
    <w:rsid w:val="00B659B8"/>
    <w:rsid w:val="00B661AB"/>
    <w:rsid w:val="00B6703A"/>
    <w:rsid w:val="00B67D83"/>
    <w:rsid w:val="00B719DE"/>
    <w:rsid w:val="00B8083F"/>
    <w:rsid w:val="00B818A5"/>
    <w:rsid w:val="00B87FAE"/>
    <w:rsid w:val="00B91553"/>
    <w:rsid w:val="00B919B8"/>
    <w:rsid w:val="00B92930"/>
    <w:rsid w:val="00B959B9"/>
    <w:rsid w:val="00B962F3"/>
    <w:rsid w:val="00B9636A"/>
    <w:rsid w:val="00B96A49"/>
    <w:rsid w:val="00B97A11"/>
    <w:rsid w:val="00BA398B"/>
    <w:rsid w:val="00BA7073"/>
    <w:rsid w:val="00BA7CC7"/>
    <w:rsid w:val="00BB49BC"/>
    <w:rsid w:val="00BB50C8"/>
    <w:rsid w:val="00BB5250"/>
    <w:rsid w:val="00BB6D9F"/>
    <w:rsid w:val="00BB6E5D"/>
    <w:rsid w:val="00BB7243"/>
    <w:rsid w:val="00BC3A3F"/>
    <w:rsid w:val="00BC45A6"/>
    <w:rsid w:val="00BC4EF3"/>
    <w:rsid w:val="00BC537F"/>
    <w:rsid w:val="00BC7FEF"/>
    <w:rsid w:val="00BD1883"/>
    <w:rsid w:val="00BD211B"/>
    <w:rsid w:val="00BD235B"/>
    <w:rsid w:val="00BF1FB2"/>
    <w:rsid w:val="00BF6B08"/>
    <w:rsid w:val="00BF76D6"/>
    <w:rsid w:val="00C006C8"/>
    <w:rsid w:val="00C0084E"/>
    <w:rsid w:val="00C0165B"/>
    <w:rsid w:val="00C0220C"/>
    <w:rsid w:val="00C02655"/>
    <w:rsid w:val="00C03021"/>
    <w:rsid w:val="00C0622D"/>
    <w:rsid w:val="00C07BE7"/>
    <w:rsid w:val="00C100D7"/>
    <w:rsid w:val="00C144C3"/>
    <w:rsid w:val="00C1500E"/>
    <w:rsid w:val="00C17C3F"/>
    <w:rsid w:val="00C21359"/>
    <w:rsid w:val="00C240E9"/>
    <w:rsid w:val="00C253F2"/>
    <w:rsid w:val="00C26CE8"/>
    <w:rsid w:val="00C2769B"/>
    <w:rsid w:val="00C278CF"/>
    <w:rsid w:val="00C302E3"/>
    <w:rsid w:val="00C32C98"/>
    <w:rsid w:val="00C34164"/>
    <w:rsid w:val="00C3739D"/>
    <w:rsid w:val="00C418C7"/>
    <w:rsid w:val="00C45337"/>
    <w:rsid w:val="00C45A2D"/>
    <w:rsid w:val="00C46B42"/>
    <w:rsid w:val="00C50262"/>
    <w:rsid w:val="00C508F3"/>
    <w:rsid w:val="00C51A69"/>
    <w:rsid w:val="00C51DD4"/>
    <w:rsid w:val="00C528DE"/>
    <w:rsid w:val="00C54774"/>
    <w:rsid w:val="00C55BB6"/>
    <w:rsid w:val="00C6188F"/>
    <w:rsid w:val="00C619FE"/>
    <w:rsid w:val="00C63BC6"/>
    <w:rsid w:val="00C64F38"/>
    <w:rsid w:val="00C65B00"/>
    <w:rsid w:val="00C709BE"/>
    <w:rsid w:val="00C75FB3"/>
    <w:rsid w:val="00C7632E"/>
    <w:rsid w:val="00C80DF4"/>
    <w:rsid w:val="00C81D14"/>
    <w:rsid w:val="00C821C7"/>
    <w:rsid w:val="00C85061"/>
    <w:rsid w:val="00C8528A"/>
    <w:rsid w:val="00C8698D"/>
    <w:rsid w:val="00C91075"/>
    <w:rsid w:val="00C932BA"/>
    <w:rsid w:val="00C941A0"/>
    <w:rsid w:val="00C959B3"/>
    <w:rsid w:val="00C96B51"/>
    <w:rsid w:val="00C96FA0"/>
    <w:rsid w:val="00C97DBB"/>
    <w:rsid w:val="00CA223D"/>
    <w:rsid w:val="00CA2295"/>
    <w:rsid w:val="00CA3A75"/>
    <w:rsid w:val="00CA537E"/>
    <w:rsid w:val="00CA59E5"/>
    <w:rsid w:val="00CA6273"/>
    <w:rsid w:val="00CA7933"/>
    <w:rsid w:val="00CB3430"/>
    <w:rsid w:val="00CB45CD"/>
    <w:rsid w:val="00CB5FEC"/>
    <w:rsid w:val="00CB6540"/>
    <w:rsid w:val="00CB6897"/>
    <w:rsid w:val="00CB78C8"/>
    <w:rsid w:val="00CC14A4"/>
    <w:rsid w:val="00CC42C6"/>
    <w:rsid w:val="00CC447D"/>
    <w:rsid w:val="00CD02BD"/>
    <w:rsid w:val="00CD0D07"/>
    <w:rsid w:val="00CD3F57"/>
    <w:rsid w:val="00CD7A3C"/>
    <w:rsid w:val="00CE17EF"/>
    <w:rsid w:val="00CE1D41"/>
    <w:rsid w:val="00CE2918"/>
    <w:rsid w:val="00CE43D2"/>
    <w:rsid w:val="00CE621A"/>
    <w:rsid w:val="00CE7562"/>
    <w:rsid w:val="00CF057D"/>
    <w:rsid w:val="00CF2660"/>
    <w:rsid w:val="00CF37A3"/>
    <w:rsid w:val="00CF4B9E"/>
    <w:rsid w:val="00CF5F63"/>
    <w:rsid w:val="00D007DD"/>
    <w:rsid w:val="00D03000"/>
    <w:rsid w:val="00D03903"/>
    <w:rsid w:val="00D04273"/>
    <w:rsid w:val="00D04392"/>
    <w:rsid w:val="00D06A3C"/>
    <w:rsid w:val="00D06E71"/>
    <w:rsid w:val="00D07157"/>
    <w:rsid w:val="00D100A0"/>
    <w:rsid w:val="00D10ECE"/>
    <w:rsid w:val="00D113B2"/>
    <w:rsid w:val="00D14451"/>
    <w:rsid w:val="00D167E9"/>
    <w:rsid w:val="00D21121"/>
    <w:rsid w:val="00D22AFD"/>
    <w:rsid w:val="00D2336E"/>
    <w:rsid w:val="00D24407"/>
    <w:rsid w:val="00D25357"/>
    <w:rsid w:val="00D253D1"/>
    <w:rsid w:val="00D2571A"/>
    <w:rsid w:val="00D25B72"/>
    <w:rsid w:val="00D26C89"/>
    <w:rsid w:val="00D26D79"/>
    <w:rsid w:val="00D306F0"/>
    <w:rsid w:val="00D33F10"/>
    <w:rsid w:val="00D3753D"/>
    <w:rsid w:val="00D4231C"/>
    <w:rsid w:val="00D43FA5"/>
    <w:rsid w:val="00D4641D"/>
    <w:rsid w:val="00D5078E"/>
    <w:rsid w:val="00D54AC6"/>
    <w:rsid w:val="00D54B7D"/>
    <w:rsid w:val="00D5532F"/>
    <w:rsid w:val="00D559D9"/>
    <w:rsid w:val="00D56835"/>
    <w:rsid w:val="00D56A98"/>
    <w:rsid w:val="00D5767B"/>
    <w:rsid w:val="00D61867"/>
    <w:rsid w:val="00D61D03"/>
    <w:rsid w:val="00D64420"/>
    <w:rsid w:val="00D6721A"/>
    <w:rsid w:val="00D6729A"/>
    <w:rsid w:val="00D80069"/>
    <w:rsid w:val="00D81B13"/>
    <w:rsid w:val="00D821A3"/>
    <w:rsid w:val="00D82FB3"/>
    <w:rsid w:val="00D86DAC"/>
    <w:rsid w:val="00D91CD2"/>
    <w:rsid w:val="00D92806"/>
    <w:rsid w:val="00D9564A"/>
    <w:rsid w:val="00D97423"/>
    <w:rsid w:val="00D97E60"/>
    <w:rsid w:val="00DA07D9"/>
    <w:rsid w:val="00DA0D5E"/>
    <w:rsid w:val="00DA30FE"/>
    <w:rsid w:val="00DA74E4"/>
    <w:rsid w:val="00DB0C7A"/>
    <w:rsid w:val="00DB1493"/>
    <w:rsid w:val="00DB72B9"/>
    <w:rsid w:val="00DC196D"/>
    <w:rsid w:val="00DC1F09"/>
    <w:rsid w:val="00DC5218"/>
    <w:rsid w:val="00DC553B"/>
    <w:rsid w:val="00DC569D"/>
    <w:rsid w:val="00DD3284"/>
    <w:rsid w:val="00DD3CED"/>
    <w:rsid w:val="00DE09BB"/>
    <w:rsid w:val="00DE1E3B"/>
    <w:rsid w:val="00DE1F8D"/>
    <w:rsid w:val="00DE4FE7"/>
    <w:rsid w:val="00DE5FF3"/>
    <w:rsid w:val="00DE6280"/>
    <w:rsid w:val="00DE7DEB"/>
    <w:rsid w:val="00DF0CDC"/>
    <w:rsid w:val="00DF21B3"/>
    <w:rsid w:val="00DF3294"/>
    <w:rsid w:val="00DF33DC"/>
    <w:rsid w:val="00DF383D"/>
    <w:rsid w:val="00DF62E2"/>
    <w:rsid w:val="00DF64AB"/>
    <w:rsid w:val="00E01CC1"/>
    <w:rsid w:val="00E028BB"/>
    <w:rsid w:val="00E0359A"/>
    <w:rsid w:val="00E04E72"/>
    <w:rsid w:val="00E060A7"/>
    <w:rsid w:val="00E131CF"/>
    <w:rsid w:val="00E161DE"/>
    <w:rsid w:val="00E2639D"/>
    <w:rsid w:val="00E2713B"/>
    <w:rsid w:val="00E348A6"/>
    <w:rsid w:val="00E3490B"/>
    <w:rsid w:val="00E34ABD"/>
    <w:rsid w:val="00E34C3C"/>
    <w:rsid w:val="00E36DBA"/>
    <w:rsid w:val="00E373AF"/>
    <w:rsid w:val="00E409C7"/>
    <w:rsid w:val="00E40BA3"/>
    <w:rsid w:val="00E42D51"/>
    <w:rsid w:val="00E44B01"/>
    <w:rsid w:val="00E457C7"/>
    <w:rsid w:val="00E467F0"/>
    <w:rsid w:val="00E475CC"/>
    <w:rsid w:val="00E50D43"/>
    <w:rsid w:val="00E52904"/>
    <w:rsid w:val="00E549EB"/>
    <w:rsid w:val="00E5508D"/>
    <w:rsid w:val="00E6016D"/>
    <w:rsid w:val="00E636C9"/>
    <w:rsid w:val="00E63BD0"/>
    <w:rsid w:val="00E6632F"/>
    <w:rsid w:val="00E67F5E"/>
    <w:rsid w:val="00E726C3"/>
    <w:rsid w:val="00E73678"/>
    <w:rsid w:val="00E73B37"/>
    <w:rsid w:val="00E75216"/>
    <w:rsid w:val="00E76604"/>
    <w:rsid w:val="00E8031B"/>
    <w:rsid w:val="00E81EF8"/>
    <w:rsid w:val="00E83218"/>
    <w:rsid w:val="00E83F07"/>
    <w:rsid w:val="00E84E52"/>
    <w:rsid w:val="00E959A3"/>
    <w:rsid w:val="00E96A50"/>
    <w:rsid w:val="00EA0439"/>
    <w:rsid w:val="00EA06DF"/>
    <w:rsid w:val="00EA1846"/>
    <w:rsid w:val="00EA4140"/>
    <w:rsid w:val="00EA47A4"/>
    <w:rsid w:val="00EA5361"/>
    <w:rsid w:val="00EA61A4"/>
    <w:rsid w:val="00EA6D0A"/>
    <w:rsid w:val="00EB04AD"/>
    <w:rsid w:val="00EB2281"/>
    <w:rsid w:val="00EB3AC7"/>
    <w:rsid w:val="00EB6717"/>
    <w:rsid w:val="00EB7086"/>
    <w:rsid w:val="00EB7946"/>
    <w:rsid w:val="00EC250C"/>
    <w:rsid w:val="00EC5F11"/>
    <w:rsid w:val="00EC6410"/>
    <w:rsid w:val="00EC7F96"/>
    <w:rsid w:val="00ED1A52"/>
    <w:rsid w:val="00ED2154"/>
    <w:rsid w:val="00ED2C6C"/>
    <w:rsid w:val="00ED4175"/>
    <w:rsid w:val="00ED4DE8"/>
    <w:rsid w:val="00ED66F6"/>
    <w:rsid w:val="00ED6F2D"/>
    <w:rsid w:val="00EE004B"/>
    <w:rsid w:val="00EE01EF"/>
    <w:rsid w:val="00EE0AA0"/>
    <w:rsid w:val="00EE0AC5"/>
    <w:rsid w:val="00EE3509"/>
    <w:rsid w:val="00EE4BBC"/>
    <w:rsid w:val="00EE791E"/>
    <w:rsid w:val="00EF1869"/>
    <w:rsid w:val="00F00F86"/>
    <w:rsid w:val="00F02436"/>
    <w:rsid w:val="00F0535D"/>
    <w:rsid w:val="00F053FF"/>
    <w:rsid w:val="00F10DA6"/>
    <w:rsid w:val="00F12632"/>
    <w:rsid w:val="00F137F3"/>
    <w:rsid w:val="00F1394A"/>
    <w:rsid w:val="00F16150"/>
    <w:rsid w:val="00F16D5A"/>
    <w:rsid w:val="00F259C7"/>
    <w:rsid w:val="00F30384"/>
    <w:rsid w:val="00F31B84"/>
    <w:rsid w:val="00F354D8"/>
    <w:rsid w:val="00F36F31"/>
    <w:rsid w:val="00F373F8"/>
    <w:rsid w:val="00F404C1"/>
    <w:rsid w:val="00F42E28"/>
    <w:rsid w:val="00F43188"/>
    <w:rsid w:val="00F43CAE"/>
    <w:rsid w:val="00F45812"/>
    <w:rsid w:val="00F52FCB"/>
    <w:rsid w:val="00F56F0B"/>
    <w:rsid w:val="00F61F5C"/>
    <w:rsid w:val="00F635B4"/>
    <w:rsid w:val="00F64711"/>
    <w:rsid w:val="00F65841"/>
    <w:rsid w:val="00F6672E"/>
    <w:rsid w:val="00F66811"/>
    <w:rsid w:val="00F739B8"/>
    <w:rsid w:val="00F74455"/>
    <w:rsid w:val="00F756AD"/>
    <w:rsid w:val="00F7697D"/>
    <w:rsid w:val="00F77C31"/>
    <w:rsid w:val="00F81683"/>
    <w:rsid w:val="00F82C59"/>
    <w:rsid w:val="00F82DCB"/>
    <w:rsid w:val="00F83265"/>
    <w:rsid w:val="00F83586"/>
    <w:rsid w:val="00F84FB3"/>
    <w:rsid w:val="00F86744"/>
    <w:rsid w:val="00F92212"/>
    <w:rsid w:val="00F94C4A"/>
    <w:rsid w:val="00F95E59"/>
    <w:rsid w:val="00F9780B"/>
    <w:rsid w:val="00FA03F7"/>
    <w:rsid w:val="00FA36A9"/>
    <w:rsid w:val="00FA39E6"/>
    <w:rsid w:val="00FB0507"/>
    <w:rsid w:val="00FB124D"/>
    <w:rsid w:val="00FC0194"/>
    <w:rsid w:val="00FC1D21"/>
    <w:rsid w:val="00FC2332"/>
    <w:rsid w:val="00FC3D0B"/>
    <w:rsid w:val="00FC7E05"/>
    <w:rsid w:val="00FC7E53"/>
    <w:rsid w:val="00FD3E6F"/>
    <w:rsid w:val="00FD5561"/>
    <w:rsid w:val="00FE0768"/>
    <w:rsid w:val="00FE115D"/>
    <w:rsid w:val="00FE215E"/>
    <w:rsid w:val="00FE4BB7"/>
    <w:rsid w:val="00FF16AE"/>
    <w:rsid w:val="00FF4F56"/>
    <w:rsid w:val="00FF5334"/>
    <w:rsid w:val="00FF55ED"/>
    <w:rsid w:val="00FF68C8"/>
    <w:rsid w:val="17B644F7"/>
    <w:rsid w:val="493617B3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nhideWhenUsed="0" w:uiPriority="0" w:semiHidden="0" w:name="List Bullet"/>
    <w:lsdException w:uiPriority="0" w:name="List Number"/>
    <w:lsdException w:uiPriority="0" w:name="List 2"/>
    <w:lsdException w:unhideWhenUsed="0" w:uiPriority="0" w:semiHidden="0" w:name="List 3"/>
    <w:lsdException w:unhideWhenUsed="0" w:uiPriority="0" w:semiHidden="0" w:name="List 4"/>
    <w:lsdException w:uiPriority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qFormat="1" w:uiPriority="1" w:name="Default Paragraph Font"/>
    <w:lsdException w:qFormat="1" w:unhideWhenUsed="0" w:uiPriority="1" w:semiHidden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iPriority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iPriority="0" w:semiHidden="0" w:name="Hyperlink"/>
    <w:lsdException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uiPriority="0" w:name="Plain Text"/>
    <w:lsdException w:uiPriority="0" w:name="E-mail Signature"/>
    <w:lsdException w:qFormat="1" w:uiPriority="99" w:name="Normal (Web)"/>
    <w:lsdException w:uiPriority="0" w:name="HTML Acronym"/>
    <w:lsdException w:uiPriority="0" w:name="HTML Address"/>
    <w:lsdException w:uiPriority="0" w:name="HTML Cite"/>
    <w:lsdException w:qFormat="1" w:uiPriority="99" w:name="HTML Code"/>
    <w:lsdException w:uiPriority="0" w:name="HTML Definition"/>
    <w:lsdException w:uiPriority="0" w:name="HTML Keyboard"/>
    <w:lsdException w:qFormat="1" w:uiPriority="99" w:semiHidden="0" w:name="HTML Preformatted"/>
    <w:lsdException w:uiPriority="0" w:name="HTML Sample"/>
    <w:lsdException w:qFormat="1" w:uiPriority="99" w:name="HTML Typewriter"/>
    <w:lsdException w:uiPriority="0" w:name="HTML Variable"/>
    <w:lsdException w:qFormat="1"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qFormat="1" w:unhideWhenUsed="0" w:uiPriority="0" w:semiHidden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qFormat="1" w:unhideWhenUsed="0" w:uiPriority="59" w:semiHidden="0" w:name="Table Grid"/>
    <w:lsdException w:uiPriority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qFormat="1"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qFormat="1"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qFormat="1"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paragraph" w:styleId="2">
    <w:name w:val="heading 1"/>
    <w:basedOn w:val="1"/>
    <w:next w:val="1"/>
    <w:link w:val="32"/>
    <w:qFormat/>
    <w:uiPriority w:val="9"/>
    <w:pPr>
      <w:keepNext/>
      <w:keepLines/>
      <w:spacing w:before="480" w:line="276" w:lineRule="auto"/>
      <w:outlineLvl w:val="0"/>
    </w:pPr>
    <w:rPr>
      <w:rFonts w:asciiTheme="majorHAnsi" w:hAnsiTheme="majorHAnsi" w:eastAsiaTheme="majorEastAsia" w:cstheme="majorBidi"/>
      <w:b/>
      <w:bCs/>
      <w:color w:val="376092" w:themeColor="accent1" w:themeShade="BF"/>
      <w:sz w:val="28"/>
      <w:szCs w:val="28"/>
    </w:rPr>
  </w:style>
  <w:style w:type="paragraph" w:styleId="3">
    <w:name w:val="heading 2"/>
    <w:basedOn w:val="1"/>
    <w:next w:val="1"/>
    <w:link w:val="33"/>
    <w:unhideWhenUsed/>
    <w:qFormat/>
    <w:uiPriority w:val="9"/>
    <w:pPr>
      <w:keepNext/>
      <w:keepLines/>
      <w:spacing w:before="200" w:line="276" w:lineRule="auto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6"/>
      <w:szCs w:val="26"/>
      <w14:textFill>
        <w14:solidFill>
          <w14:schemeClr w14:val="accent1"/>
        </w14:solidFill>
      </w14:textFill>
    </w:rPr>
  </w:style>
  <w:style w:type="character" w:default="1" w:styleId="4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7">
    <w:name w:val="Body Text"/>
    <w:basedOn w:val="1"/>
    <w:link w:val="42"/>
    <w:qFormat/>
    <w:uiPriority w:val="1"/>
    <w:pPr>
      <w:widowControl w:val="0"/>
      <w:autoSpaceDE w:val="0"/>
      <w:autoSpaceDN w:val="0"/>
    </w:pPr>
    <w:rPr>
      <w:sz w:val="22"/>
      <w:szCs w:val="22"/>
    </w:rPr>
  </w:style>
  <w:style w:type="character" w:styleId="8">
    <w:name w:val="Emphasis"/>
    <w:basedOn w:val="4"/>
    <w:qFormat/>
    <w:uiPriority w:val="0"/>
    <w:rPr>
      <w:i/>
      <w:iCs/>
    </w:rPr>
  </w:style>
  <w:style w:type="paragraph" w:styleId="9">
    <w:name w:val="footer"/>
    <w:basedOn w:val="1"/>
    <w:qFormat/>
    <w:uiPriority w:val="0"/>
    <w:pPr>
      <w:tabs>
        <w:tab w:val="center" w:pos="4320"/>
        <w:tab w:val="right" w:pos="8640"/>
      </w:tabs>
    </w:pPr>
  </w:style>
  <w:style w:type="paragraph" w:styleId="10">
    <w:name w:val="header"/>
    <w:basedOn w:val="1"/>
    <w:qFormat/>
    <w:uiPriority w:val="0"/>
    <w:pPr>
      <w:tabs>
        <w:tab w:val="center" w:pos="4320"/>
        <w:tab w:val="right" w:pos="8640"/>
      </w:tabs>
    </w:pPr>
  </w:style>
  <w:style w:type="character" w:styleId="11">
    <w:name w:val="HTML Code"/>
    <w:basedOn w:val="4"/>
    <w:semiHidden/>
    <w:unhideWhenUsed/>
    <w:qFormat/>
    <w:uiPriority w:val="99"/>
    <w:rPr>
      <w:rFonts w:ascii="Courier New" w:hAnsi="Courier New" w:eastAsia="Times New Roman" w:cs="Courier New"/>
      <w:sz w:val="20"/>
      <w:szCs w:val="20"/>
    </w:rPr>
  </w:style>
  <w:style w:type="paragraph" w:styleId="12">
    <w:name w:val="HTML Preformatted"/>
    <w:basedOn w:val="1"/>
    <w:link w:val="41"/>
    <w:unhideWhenUsed/>
    <w:qFormat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13">
    <w:name w:val="HTML Typewriter"/>
    <w:basedOn w:val="4"/>
    <w:semiHidden/>
    <w:unhideWhenUsed/>
    <w:qFormat/>
    <w:uiPriority w:val="99"/>
    <w:rPr>
      <w:rFonts w:ascii="Courier New" w:hAnsi="Courier New" w:eastAsia="Times New Roman" w:cs="Courier New"/>
      <w:sz w:val="20"/>
      <w:szCs w:val="20"/>
    </w:rPr>
  </w:style>
  <w:style w:type="character" w:styleId="14">
    <w:name w:val="Hyperlink"/>
    <w:basedOn w:val="4"/>
    <w:unhideWhenUsed/>
    <w:qFormat/>
    <w:uiPriority w:val="0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5">
    <w:name w:val="Normal (Web)"/>
    <w:basedOn w:val="1"/>
    <w:semiHidden/>
    <w:unhideWhenUsed/>
    <w:qFormat/>
    <w:uiPriority w:val="99"/>
    <w:pPr>
      <w:spacing w:before="100" w:beforeAutospacing="1" w:after="100" w:afterAutospacing="1"/>
    </w:pPr>
  </w:style>
  <w:style w:type="character" w:styleId="16">
    <w:name w:val="Strong"/>
    <w:basedOn w:val="4"/>
    <w:qFormat/>
    <w:uiPriority w:val="0"/>
    <w:rPr>
      <w:b/>
      <w:bCs/>
    </w:rPr>
  </w:style>
  <w:style w:type="paragraph" w:styleId="17">
    <w:name w:val="Subtitle"/>
    <w:basedOn w:val="1"/>
    <w:next w:val="1"/>
    <w:link w:val="35"/>
    <w:qFormat/>
    <w:uiPriority w:val="0"/>
    <w:rPr>
      <w:rFonts w:asciiTheme="majorHAnsi" w:hAnsiTheme="majorHAnsi" w:eastAsiaTheme="majorEastAsia" w:cstheme="majorBidi"/>
      <w:i/>
      <w:iCs/>
      <w:color w:val="4F81BD" w:themeColor="accent1"/>
      <w:spacing w:val="15"/>
      <w14:textFill>
        <w14:solidFill>
          <w14:schemeClr w14:val="accent1"/>
        </w14:solidFill>
      </w14:textFill>
    </w:rPr>
  </w:style>
  <w:style w:type="table" w:styleId="18">
    <w:name w:val="Table Grid"/>
    <w:basedOn w:val="5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19">
    <w:name w:val="Table Professional"/>
    <w:basedOn w:val="5"/>
    <w:qFormat/>
    <w:uiPriority w:val="0"/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il"/>
          <w:tr2bl w:val="nil"/>
        </w:tcBorders>
        <w:shd w:val="solid" w:color="000000" w:fill="FFFFFF"/>
      </w:tcPr>
    </w:tblStylePr>
  </w:style>
  <w:style w:type="paragraph" w:styleId="20">
    <w:name w:val="Title"/>
    <w:basedOn w:val="1"/>
    <w:next w:val="1"/>
    <w:link w:val="31"/>
    <w:qFormat/>
    <w:uiPriority w:val="0"/>
    <w:pPr>
      <w:pBdr>
        <w:bottom w:val="single" w:color="4F81BD" w:themeColor="accent1" w:sz="8" w:space="4"/>
      </w:pBdr>
      <w:spacing w:after="300"/>
      <w:contextualSpacing/>
    </w:pPr>
    <w:rPr>
      <w:rFonts w:asciiTheme="majorHAnsi" w:hAnsiTheme="majorHAnsi" w:eastAsiaTheme="majorEastAsia" w:cstheme="majorBidi"/>
      <w:color w:val="17375E" w:themeColor="text2" w:themeShade="BF"/>
      <w:spacing w:val="5"/>
      <w:kern w:val="28"/>
      <w:sz w:val="52"/>
      <w:szCs w:val="52"/>
    </w:rPr>
  </w:style>
  <w:style w:type="table" w:styleId="21">
    <w:name w:val="Light Shading Accent 2"/>
    <w:basedOn w:val="5"/>
    <w:qFormat/>
    <w:uiPriority w:val="60"/>
    <w:rPr>
      <w:color w:val="943634"/>
    </w:rPr>
    <w:tblPr>
      <w:tblBorders>
        <w:top w:val="single" w:color="C0504D" w:sz="8" w:space="0"/>
        <w:bottom w:val="single" w:color="C0504D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C0504D" w:sz="8" w:space="0"/>
          <w:left w:val="nil"/>
          <w:bottom w:val="single" w:color="C0504D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C0504D" w:sz="8" w:space="0"/>
          <w:left w:val="nil"/>
          <w:bottom w:val="single" w:color="C0504D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22">
    <w:name w:val="Light Shading Accent 3"/>
    <w:basedOn w:val="5"/>
    <w:qFormat/>
    <w:uiPriority w:val="60"/>
    <w:rPr>
      <w:color w:val="76923C"/>
    </w:rPr>
    <w:tblPr>
      <w:tblBorders>
        <w:top w:val="single" w:color="9BBB59" w:sz="8" w:space="0"/>
        <w:bottom w:val="single" w:color="9BBB59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9BBB59" w:sz="8" w:space="0"/>
          <w:left w:val="nil"/>
          <w:bottom w:val="single" w:color="9BBB59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9BBB59" w:sz="8" w:space="0"/>
          <w:left w:val="nil"/>
          <w:bottom w:val="single" w:color="9BBB59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23">
    <w:name w:val="Light Shading Accent 4"/>
    <w:basedOn w:val="5"/>
    <w:qFormat/>
    <w:uiPriority w:val="60"/>
    <w:rPr>
      <w:color w:val="5F497A"/>
    </w:rPr>
    <w:tblPr>
      <w:tblBorders>
        <w:top w:val="single" w:color="8064A2" w:sz="8" w:space="0"/>
        <w:bottom w:val="single" w:color="8064A2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8064A2" w:sz="8" w:space="0"/>
          <w:left w:val="nil"/>
          <w:bottom w:val="single" w:color="8064A2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8064A2" w:sz="8" w:space="0"/>
          <w:left w:val="nil"/>
          <w:bottom w:val="single" w:color="8064A2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paragraph" w:customStyle="1" w:styleId="24">
    <w:name w:val="Quiz_Question"/>
    <w:basedOn w:val="1"/>
    <w:qFormat/>
    <w:uiPriority w:val="0"/>
    <w:pPr>
      <w:spacing w:before="120" w:after="60"/>
    </w:pPr>
  </w:style>
  <w:style w:type="paragraph" w:customStyle="1" w:styleId="25">
    <w:name w:val="Quiz_question"/>
    <w:basedOn w:val="1"/>
    <w:qFormat/>
    <w:uiPriority w:val="0"/>
    <w:pPr>
      <w:pBdr>
        <w:top w:val="single" w:color="auto" w:sz="4" w:space="1"/>
      </w:pBdr>
      <w:spacing w:before="360" w:after="120"/>
    </w:pPr>
    <w:rPr>
      <w:rFonts w:ascii="Bookman Old Style" w:hAnsi="Bookman Old Style"/>
    </w:rPr>
  </w:style>
  <w:style w:type="paragraph" w:customStyle="1" w:styleId="26">
    <w:name w:val="Quiz_Instruction"/>
    <w:basedOn w:val="25"/>
    <w:qFormat/>
    <w:uiPriority w:val="0"/>
    <w:pPr>
      <w:jc w:val="center"/>
    </w:pPr>
    <w:rPr>
      <w:b/>
      <w:spacing w:val="10"/>
    </w:rPr>
  </w:style>
  <w:style w:type="paragraph" w:customStyle="1" w:styleId="27">
    <w:name w:val="Quiz_instructions_bullets_last_line"/>
    <w:basedOn w:val="1"/>
    <w:qFormat/>
    <w:uiPriority w:val="0"/>
    <w:pPr>
      <w:framePr w:wrap="notBeside" w:vAnchor="text" w:hAnchor="text" w:y="1"/>
      <w:pBdr>
        <w:bottom w:val="single" w:color="auto" w:sz="4" w:space="1"/>
      </w:pBdr>
      <w:spacing w:before="120" w:after="120"/>
    </w:pPr>
    <w:rPr>
      <w:rFonts w:ascii="Bookman Old Style" w:hAnsi="Bookman Old Style"/>
      <w:sz w:val="20"/>
      <w:szCs w:val="20"/>
    </w:rPr>
  </w:style>
  <w:style w:type="paragraph" w:styleId="28">
    <w:name w:val="List Paragraph"/>
    <w:basedOn w:val="1"/>
    <w:qFormat/>
    <w:uiPriority w:val="34"/>
    <w:pPr>
      <w:ind w:left="720"/>
      <w:contextualSpacing/>
    </w:pPr>
  </w:style>
  <w:style w:type="paragraph" w:customStyle="1" w:styleId="29">
    <w:name w:val="Revision"/>
    <w:hidden/>
    <w:semiHidden/>
    <w:qFormat/>
    <w:uiPriority w:val="99"/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table" w:customStyle="1" w:styleId="30">
    <w:name w:val="Light Shading - Accent 11"/>
    <w:basedOn w:val="5"/>
    <w:qFormat/>
    <w:uiPriority w:val="60"/>
    <w:rPr>
      <w:color w:val="365F91"/>
    </w:rPr>
    <w:tblPr>
      <w:tblBorders>
        <w:top w:val="single" w:color="4F81BD" w:sz="8" w:space="0"/>
        <w:bottom w:val="single" w:color="4F81BD" w:sz="8" w:space="0"/>
      </w:tblBorders>
    </w:tblPr>
    <w:tblStylePr w:type="firstRow">
      <w:pPr>
        <w:spacing w:before="0" w:after="0" w:line="240" w:lineRule="auto"/>
      </w:pPr>
      <w:rPr>
        <w:b/>
        <w:bCs/>
      </w:rPr>
      <w:tcPr>
        <w:tcBorders>
          <w:top w:val="single" w:color="4F81BD" w:sz="8" w:space="0"/>
          <w:left w:val="nil"/>
          <w:bottom w:val="single" w:color="4F81BD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single" w:color="4F81BD" w:sz="8" w:space="0"/>
          <w:left w:val="nil"/>
          <w:bottom w:val="single" w:color="4F81BD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character" w:customStyle="1" w:styleId="31">
    <w:name w:val="Title Char"/>
    <w:basedOn w:val="4"/>
    <w:link w:val="20"/>
    <w:qFormat/>
    <w:uiPriority w:val="0"/>
    <w:rPr>
      <w:rFonts w:asciiTheme="majorHAnsi" w:hAnsiTheme="majorHAnsi" w:eastAsiaTheme="majorEastAsia" w:cstheme="majorBidi"/>
      <w:color w:val="17375E" w:themeColor="text2" w:themeShade="BF"/>
      <w:spacing w:val="5"/>
      <w:kern w:val="28"/>
      <w:sz w:val="52"/>
      <w:szCs w:val="52"/>
    </w:rPr>
  </w:style>
  <w:style w:type="character" w:customStyle="1" w:styleId="32">
    <w:name w:val="Heading 1 Char"/>
    <w:basedOn w:val="4"/>
    <w:link w:val="2"/>
    <w:qFormat/>
    <w:uiPriority w:val="9"/>
    <w:rPr>
      <w:rFonts w:asciiTheme="majorHAnsi" w:hAnsiTheme="majorHAnsi" w:eastAsiaTheme="majorEastAsia" w:cstheme="majorBidi"/>
      <w:b/>
      <w:bCs/>
      <w:color w:val="376092" w:themeColor="accent1" w:themeShade="BF"/>
      <w:sz w:val="28"/>
      <w:szCs w:val="28"/>
    </w:rPr>
  </w:style>
  <w:style w:type="character" w:customStyle="1" w:styleId="33">
    <w:name w:val="Heading 2 Char"/>
    <w:basedOn w:val="4"/>
    <w:link w:val="3"/>
    <w:qFormat/>
    <w:uiPriority w:val="9"/>
    <w:rPr>
      <w:rFonts w:asciiTheme="majorHAnsi" w:hAnsiTheme="majorHAnsi" w:eastAsiaTheme="majorEastAsia" w:cstheme="majorBidi"/>
      <w:b/>
      <w:bCs/>
      <w:color w:val="4F81BD" w:themeColor="accent1"/>
      <w:sz w:val="26"/>
      <w:szCs w:val="26"/>
      <w14:textFill>
        <w14:solidFill>
          <w14:schemeClr w14:val="accent1"/>
        </w14:solidFill>
      </w14:textFill>
    </w:rPr>
  </w:style>
  <w:style w:type="paragraph" w:styleId="34">
    <w:name w:val="No Spacing"/>
    <w:qFormat/>
    <w:uiPriority w:val="1"/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character" w:customStyle="1" w:styleId="35">
    <w:name w:val="Subtitle Char"/>
    <w:basedOn w:val="4"/>
    <w:link w:val="17"/>
    <w:qFormat/>
    <w:uiPriority w:val="0"/>
    <w:rPr>
      <w:rFonts w:asciiTheme="majorHAnsi" w:hAnsiTheme="majorHAnsi" w:eastAsiaTheme="majorEastAsia" w:cstheme="majorBidi"/>
      <w:i/>
      <w:iCs/>
      <w:color w:val="4F81BD" w:themeColor="accent1"/>
      <w:spacing w:val="15"/>
      <w:sz w:val="24"/>
      <w:szCs w:val="24"/>
      <w14:textFill>
        <w14:solidFill>
          <w14:schemeClr w14:val="accent1"/>
        </w14:solidFill>
      </w14:textFill>
    </w:rPr>
  </w:style>
  <w:style w:type="paragraph" w:customStyle="1" w:styleId="36">
    <w:name w:val="SUB HEADING"/>
    <w:basedOn w:val="1"/>
    <w:link w:val="37"/>
    <w:qFormat/>
    <w:uiPriority w:val="0"/>
    <w:pPr>
      <w:spacing w:after="200" w:line="360" w:lineRule="auto"/>
      <w:jc w:val="both"/>
    </w:pPr>
    <w:rPr>
      <w:rFonts w:asciiTheme="minorHAnsi" w:hAnsiTheme="minorHAnsi" w:eastAsiaTheme="minorHAnsi" w:cstheme="minorBidi"/>
      <w:b/>
      <w:sz w:val="28"/>
      <w:szCs w:val="22"/>
      <w:u w:val="single"/>
    </w:rPr>
  </w:style>
  <w:style w:type="character" w:customStyle="1" w:styleId="37">
    <w:name w:val="SUB HEADING Char"/>
    <w:basedOn w:val="4"/>
    <w:link w:val="36"/>
    <w:qFormat/>
    <w:uiPriority w:val="0"/>
    <w:rPr>
      <w:rFonts w:asciiTheme="minorHAnsi" w:hAnsiTheme="minorHAnsi" w:eastAsiaTheme="minorHAnsi" w:cstheme="minorBidi"/>
      <w:b/>
      <w:sz w:val="28"/>
      <w:szCs w:val="22"/>
      <w:u w:val="single"/>
    </w:rPr>
  </w:style>
  <w:style w:type="paragraph" w:customStyle="1" w:styleId="38">
    <w:name w:val="EXPLANATION"/>
    <w:basedOn w:val="1"/>
    <w:link w:val="39"/>
    <w:qFormat/>
    <w:uiPriority w:val="0"/>
    <w:pPr>
      <w:spacing w:after="200" w:line="276" w:lineRule="auto"/>
    </w:pPr>
    <w:rPr>
      <w:rFonts w:eastAsiaTheme="minorHAnsi"/>
      <w:sz w:val="28"/>
      <w:szCs w:val="28"/>
      <w:u w:val="single"/>
    </w:rPr>
  </w:style>
  <w:style w:type="character" w:customStyle="1" w:styleId="39">
    <w:name w:val="EXPLANATION Char"/>
    <w:basedOn w:val="4"/>
    <w:link w:val="38"/>
    <w:qFormat/>
    <w:uiPriority w:val="0"/>
    <w:rPr>
      <w:rFonts w:eastAsiaTheme="minorHAnsi"/>
      <w:sz w:val="28"/>
      <w:szCs w:val="28"/>
      <w:u w:val="single"/>
    </w:rPr>
  </w:style>
  <w:style w:type="paragraph" w:customStyle="1" w:styleId="40">
    <w:name w:val="Exercise"/>
    <w:basedOn w:val="1"/>
    <w:qFormat/>
    <w:uiPriority w:val="0"/>
    <w:pPr>
      <w:pBdr>
        <w:top w:val="single" w:color="800000" w:sz="18" w:space="1"/>
        <w:bottom w:val="dashed" w:color="808080" w:sz="4" w:space="1"/>
      </w:pBdr>
      <w:tabs>
        <w:tab w:val="right" w:pos="10177"/>
      </w:tabs>
      <w:spacing w:before="120" w:after="240"/>
    </w:pPr>
    <w:rPr>
      <w:rFonts w:ascii="Arial" w:hAnsi="Arial" w:eastAsia="Batang" w:cs="Arial"/>
      <w:b/>
      <w:bCs/>
      <w:color w:val="800000"/>
      <w:lang w:eastAsia="ko-KR"/>
    </w:rPr>
  </w:style>
  <w:style w:type="character" w:customStyle="1" w:styleId="41">
    <w:name w:val="HTML Preformatted Char"/>
    <w:basedOn w:val="4"/>
    <w:link w:val="12"/>
    <w:qFormat/>
    <w:uiPriority w:val="99"/>
    <w:rPr>
      <w:rFonts w:ascii="Courier New" w:hAnsi="Courier New" w:cs="Courier New"/>
    </w:rPr>
  </w:style>
  <w:style w:type="character" w:customStyle="1" w:styleId="42">
    <w:name w:val="Body Text Char"/>
    <w:basedOn w:val="4"/>
    <w:link w:val="7"/>
    <w:qFormat/>
    <w:uiPriority w:val="1"/>
    <w:rPr>
      <w:sz w:val="22"/>
      <w:szCs w:val="22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2.png"/><Relationship Id="rId8" Type="http://schemas.openxmlformats.org/officeDocument/2006/relationships/image" Target="media/image1.png"/><Relationship Id="rId7" Type="http://schemas.openxmlformats.org/officeDocument/2006/relationships/theme" Target="theme/theme1.xml"/><Relationship Id="rId6" Type="http://schemas.openxmlformats.org/officeDocument/2006/relationships/footer" Target="footer2.xml"/><Relationship Id="rId5" Type="http://schemas.openxmlformats.org/officeDocument/2006/relationships/footer" Target="footer1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3" Type="http://schemas.openxmlformats.org/officeDocument/2006/relationships/fontTable" Target="fontTable.xml"/><Relationship Id="rId12" Type="http://schemas.openxmlformats.org/officeDocument/2006/relationships/customXml" Target="../customXml/item2.xml"/><Relationship Id="rId11" Type="http://schemas.openxmlformats.org/officeDocument/2006/relationships/numbering" Target="numbering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732A083-879C-489A-884C-B6DA79B0D02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BHARIA UNIVERSITY</Company>
  <Pages>2</Pages>
  <Words>238</Words>
  <Characters>1357</Characters>
  <Lines>11</Lines>
  <Paragraphs>3</Paragraphs>
  <TotalTime>143</TotalTime>
  <ScaleCrop>false</ScaleCrop>
  <LinksUpToDate>false</LinksUpToDate>
  <CharactersWithSpaces>1592</CharactersWithSpaces>
  <Application>WPS Office_12.2.0.1343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0-12T08:42:00Z</dcterms:created>
  <dc:creator>Zupash awais</dc:creator>
  <cp:lastModifiedBy>Affan Ahmad</cp:lastModifiedBy>
  <cp:lastPrinted>2023-10-17T06:34:00Z</cp:lastPrinted>
  <dcterms:modified xsi:type="dcterms:W3CDTF">2024-02-28T07:52:13Z</dcterms:modified>
  <dc:title>Assignment-1</dc:title>
  <cp:revision>5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431</vt:lpwstr>
  </property>
  <property fmtid="{D5CDD505-2E9C-101B-9397-08002B2CF9AE}" pid="3" name="ICV">
    <vt:lpwstr>5037F0712EEA4ABFBFF5DDF6C049CEA9_13</vt:lpwstr>
  </property>
</Properties>
</file>